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78002C" w14:textId="077298EE" w:rsidR="00F65A70" w:rsidRPr="00751E24" w:rsidRDefault="00EE2564" w:rsidP="003F437A">
      <w:pPr>
        <w:spacing w:after="0" w:line="239" w:lineRule="auto"/>
        <w:ind w:left="0" w:right="456" w:firstLine="0"/>
        <w:jc w:val="center"/>
        <w:rPr>
          <w:rFonts w:asciiTheme="minorHAnsi" w:hAnsiTheme="minorHAnsi" w:cstheme="minorHAnsi"/>
          <w:b/>
          <w:sz w:val="32"/>
        </w:rPr>
      </w:pPr>
      <w:r w:rsidRPr="00751E24">
        <w:rPr>
          <w:rFonts w:asciiTheme="minorHAnsi" w:hAnsiTheme="minorHAnsi" w:cstheme="minorHAnsi"/>
          <w:b/>
          <w:sz w:val="32"/>
        </w:rPr>
        <w:t>How to carry out simple visual checks on electrical equipment</w:t>
      </w:r>
      <w:r w:rsidR="00E4697B" w:rsidRPr="00751E24">
        <w:rPr>
          <w:rFonts w:asciiTheme="minorHAnsi" w:hAnsiTheme="minorHAnsi" w:cstheme="minorHAnsi"/>
          <w:b/>
          <w:sz w:val="32"/>
        </w:rPr>
        <w:t xml:space="preserve"> </w:t>
      </w:r>
      <w:r w:rsidR="00F65A70" w:rsidRPr="00751E24">
        <w:rPr>
          <w:rFonts w:asciiTheme="minorHAnsi" w:hAnsiTheme="minorHAnsi" w:cstheme="minorHAnsi"/>
          <w:b/>
          <w:sz w:val="32"/>
        </w:rPr>
        <w:t>–</w:t>
      </w:r>
    </w:p>
    <w:p w14:paraId="1B479EBF" w14:textId="62A999A3" w:rsidR="00A64D44" w:rsidRPr="00751E24" w:rsidRDefault="00EE2564" w:rsidP="00E4697B">
      <w:pPr>
        <w:spacing w:after="0" w:line="239" w:lineRule="auto"/>
        <w:ind w:left="0" w:right="456" w:firstLine="0"/>
        <w:jc w:val="center"/>
        <w:rPr>
          <w:rFonts w:asciiTheme="minorHAnsi" w:hAnsiTheme="minorHAnsi" w:cstheme="minorHAnsi"/>
          <w:sz w:val="24"/>
        </w:rPr>
      </w:pPr>
      <w:r w:rsidRPr="00751E24">
        <w:rPr>
          <w:rFonts w:asciiTheme="minorHAnsi" w:hAnsiTheme="minorHAnsi" w:cstheme="minorHAnsi"/>
          <w:b/>
          <w:sz w:val="32"/>
        </w:rPr>
        <w:t xml:space="preserve">A guide for </w:t>
      </w:r>
      <w:r w:rsidR="00E4697B" w:rsidRPr="00751E24">
        <w:rPr>
          <w:rFonts w:asciiTheme="minorHAnsi" w:hAnsiTheme="minorHAnsi" w:cstheme="minorHAnsi"/>
          <w:b/>
          <w:sz w:val="32"/>
        </w:rPr>
        <w:t>School Staff</w:t>
      </w:r>
    </w:p>
    <w:p w14:paraId="25A1D723" w14:textId="77777777" w:rsidR="00A64D44" w:rsidRPr="006540C5" w:rsidRDefault="00EE2564">
      <w:pPr>
        <w:spacing w:after="0" w:line="259" w:lineRule="auto"/>
        <w:ind w:left="0" w:firstLine="0"/>
        <w:rPr>
          <w:rFonts w:asciiTheme="minorHAnsi" w:hAnsiTheme="minorHAnsi" w:cstheme="minorHAnsi"/>
        </w:rPr>
      </w:pPr>
      <w:r w:rsidRPr="006540C5">
        <w:rPr>
          <w:rFonts w:asciiTheme="minorHAnsi" w:hAnsiTheme="minorHAnsi" w:cstheme="minorHAnsi"/>
        </w:rPr>
        <w:t xml:space="preserve"> </w:t>
      </w:r>
    </w:p>
    <w:p w14:paraId="0C4BF73A" w14:textId="2EF64332" w:rsidR="00A64D44" w:rsidRPr="00CD0B6A" w:rsidRDefault="00EE2564" w:rsidP="003F437A">
      <w:pPr>
        <w:ind w:left="-5"/>
        <w:jc w:val="both"/>
        <w:rPr>
          <w:rFonts w:asciiTheme="minorHAnsi" w:hAnsiTheme="minorHAnsi" w:cstheme="minorHAnsi"/>
          <w:sz w:val="28"/>
        </w:rPr>
      </w:pPr>
      <w:r w:rsidRPr="00CD0B6A">
        <w:rPr>
          <w:rFonts w:asciiTheme="minorHAnsi" w:hAnsiTheme="minorHAnsi" w:cstheme="minorHAnsi"/>
          <w:sz w:val="28"/>
        </w:rPr>
        <w:t xml:space="preserve">Users of electrical equipment should check that there are no signs of </w:t>
      </w:r>
      <w:r w:rsidR="00125421" w:rsidRPr="00CD0B6A">
        <w:rPr>
          <w:rFonts w:asciiTheme="minorHAnsi" w:hAnsiTheme="minorHAnsi" w:cstheme="minorHAnsi"/>
          <w:sz w:val="28"/>
        </w:rPr>
        <w:t>damage</w:t>
      </w:r>
      <w:r w:rsidR="00125421">
        <w:rPr>
          <w:rFonts w:asciiTheme="minorHAnsi" w:hAnsiTheme="minorHAnsi" w:cstheme="minorHAnsi"/>
          <w:sz w:val="28"/>
        </w:rPr>
        <w:t>,</w:t>
      </w:r>
      <w:r w:rsidR="00125421" w:rsidRPr="00CD0B6A">
        <w:rPr>
          <w:rFonts w:asciiTheme="minorHAnsi" w:hAnsiTheme="minorHAnsi" w:cstheme="minorHAnsi"/>
          <w:sz w:val="28"/>
        </w:rPr>
        <w:t xml:space="preserve"> interference</w:t>
      </w:r>
      <w:r w:rsidRPr="00CD0B6A">
        <w:rPr>
          <w:rFonts w:asciiTheme="minorHAnsi" w:hAnsiTheme="minorHAnsi" w:cstheme="minorHAnsi"/>
          <w:sz w:val="28"/>
        </w:rPr>
        <w:t xml:space="preserve"> </w:t>
      </w:r>
      <w:r w:rsidR="00F92BBB">
        <w:rPr>
          <w:rFonts w:asciiTheme="minorHAnsi" w:hAnsiTheme="minorHAnsi" w:cstheme="minorHAnsi"/>
          <w:sz w:val="28"/>
        </w:rPr>
        <w:t>or tampering etc..</w:t>
      </w:r>
      <w:r w:rsidRPr="00CD0B6A">
        <w:rPr>
          <w:rFonts w:asciiTheme="minorHAnsi" w:hAnsiTheme="minorHAnsi" w:cstheme="minorHAnsi"/>
          <w:sz w:val="28"/>
        </w:rPr>
        <w:t xml:space="preserve"> before it is used and when</w:t>
      </w:r>
      <w:r w:rsidR="00F65A70" w:rsidRPr="00CD0B6A">
        <w:rPr>
          <w:rFonts w:asciiTheme="minorHAnsi" w:hAnsiTheme="minorHAnsi" w:cstheme="minorHAnsi"/>
          <w:sz w:val="28"/>
        </w:rPr>
        <w:t xml:space="preserve"> (and if)</w:t>
      </w:r>
      <w:r w:rsidRPr="00CD0B6A">
        <w:rPr>
          <w:rFonts w:asciiTheme="minorHAnsi" w:hAnsiTheme="minorHAnsi" w:cstheme="minorHAnsi"/>
          <w:sz w:val="28"/>
        </w:rPr>
        <w:t xml:space="preserve"> it is moved to a new location.  A simple visual check can detect </w:t>
      </w:r>
      <w:r w:rsidR="006540C5" w:rsidRPr="00CD0B6A">
        <w:rPr>
          <w:rFonts w:asciiTheme="minorHAnsi" w:hAnsiTheme="minorHAnsi" w:cstheme="minorHAnsi"/>
          <w:sz w:val="28"/>
        </w:rPr>
        <w:t>most</w:t>
      </w:r>
      <w:r w:rsidRPr="00CD0B6A">
        <w:rPr>
          <w:rFonts w:asciiTheme="minorHAnsi" w:hAnsiTheme="minorHAnsi" w:cstheme="minorHAnsi"/>
          <w:sz w:val="28"/>
        </w:rPr>
        <w:t xml:space="preserve"> potential problems.  These checks also apply to extension leads and associated plugs and sockets.  Examples of typical faults or </w:t>
      </w:r>
      <w:r w:rsidR="00F65A70" w:rsidRPr="00CD0B6A">
        <w:rPr>
          <w:rFonts w:asciiTheme="minorHAnsi" w:hAnsiTheme="minorHAnsi" w:cstheme="minorHAnsi"/>
          <w:sz w:val="28"/>
        </w:rPr>
        <w:t>damage</w:t>
      </w:r>
      <w:r w:rsidRPr="00CD0B6A">
        <w:rPr>
          <w:rFonts w:asciiTheme="minorHAnsi" w:hAnsiTheme="minorHAnsi" w:cstheme="minorHAnsi"/>
          <w:sz w:val="28"/>
        </w:rPr>
        <w:t xml:space="preserve"> are shown below.    </w:t>
      </w:r>
    </w:p>
    <w:p w14:paraId="22B10733" w14:textId="12B7A50C" w:rsidR="00A64D44" w:rsidRPr="00F65A70" w:rsidRDefault="00EE2564" w:rsidP="00F65A70">
      <w:pPr>
        <w:pBdr>
          <w:top w:val="single" w:sz="17" w:space="0" w:color="000000"/>
          <w:left w:val="single" w:sz="17" w:space="0" w:color="000000"/>
          <w:bottom w:val="single" w:sz="17" w:space="0" w:color="000000"/>
          <w:right w:val="single" w:sz="17" w:space="0" w:color="000000"/>
        </w:pBdr>
        <w:spacing w:after="0" w:line="259" w:lineRule="auto"/>
        <w:ind w:left="0" w:firstLine="0"/>
        <w:jc w:val="center"/>
        <w:rPr>
          <w:rFonts w:asciiTheme="minorHAnsi" w:hAnsiTheme="minorHAnsi" w:cstheme="minorHAnsi"/>
          <w:sz w:val="28"/>
        </w:rPr>
      </w:pPr>
      <w:r w:rsidRPr="00F65A70">
        <w:rPr>
          <w:rFonts w:asciiTheme="minorHAnsi" w:hAnsiTheme="minorHAnsi" w:cstheme="minorHAnsi"/>
          <w:b/>
          <w:color w:val="FF0000"/>
          <w:sz w:val="28"/>
        </w:rPr>
        <w:t>Electricity can kill.  Do not take unnecessary chances.</w:t>
      </w:r>
    </w:p>
    <w:p w14:paraId="7C6DFBCD" w14:textId="27EFE4D4" w:rsidR="00A64D44" w:rsidRPr="00F65A70" w:rsidRDefault="00EE2564" w:rsidP="00F65A70">
      <w:pPr>
        <w:pBdr>
          <w:top w:val="single" w:sz="17" w:space="0" w:color="000000"/>
          <w:left w:val="single" w:sz="17" w:space="0" w:color="000000"/>
          <w:bottom w:val="single" w:sz="17" w:space="0" w:color="000000"/>
          <w:right w:val="single" w:sz="17" w:space="0" w:color="000000"/>
        </w:pBdr>
        <w:spacing w:after="0" w:line="239" w:lineRule="auto"/>
        <w:ind w:left="0" w:firstLine="0"/>
        <w:jc w:val="center"/>
        <w:rPr>
          <w:rFonts w:asciiTheme="minorHAnsi" w:hAnsiTheme="minorHAnsi" w:cstheme="minorHAnsi"/>
          <w:sz w:val="28"/>
        </w:rPr>
      </w:pPr>
      <w:r w:rsidRPr="00F65A70">
        <w:rPr>
          <w:rFonts w:asciiTheme="minorHAnsi" w:hAnsiTheme="minorHAnsi" w:cstheme="minorHAnsi"/>
          <w:sz w:val="28"/>
        </w:rPr>
        <w:t xml:space="preserve">If you are unsure whether any electrical equipment is unsafe or if there are signs that could indicate the equipment is faulty or damaged, </w:t>
      </w:r>
      <w:r w:rsidRPr="00F65A70">
        <w:rPr>
          <w:rFonts w:asciiTheme="minorHAnsi" w:hAnsiTheme="minorHAnsi" w:cstheme="minorHAnsi"/>
          <w:b/>
          <w:color w:val="FF0000"/>
          <w:sz w:val="28"/>
          <w:u w:color="000000"/>
        </w:rPr>
        <w:t>DO NOT USE IT and REPORT IT</w:t>
      </w:r>
      <w:r w:rsidRPr="00F65A70">
        <w:rPr>
          <w:rFonts w:asciiTheme="minorHAnsi" w:hAnsiTheme="minorHAnsi" w:cstheme="minorHAnsi"/>
          <w:b/>
          <w:color w:val="FF0000"/>
          <w:sz w:val="28"/>
        </w:rPr>
        <w:t xml:space="preserve"> </w:t>
      </w:r>
      <w:r w:rsidR="00F65A70" w:rsidRPr="00F65A70">
        <w:rPr>
          <w:rFonts w:asciiTheme="minorHAnsi" w:hAnsiTheme="minorHAnsi" w:cstheme="minorHAnsi"/>
          <w:b/>
          <w:color w:val="FF0000"/>
          <w:sz w:val="28"/>
        </w:rPr>
        <w:t xml:space="preserve">TO YOUR PREMISES RESPONSIBLE PERSON </w:t>
      </w:r>
      <w:r w:rsidRPr="00F65A70">
        <w:rPr>
          <w:rFonts w:asciiTheme="minorHAnsi" w:hAnsiTheme="minorHAnsi" w:cstheme="minorHAnsi"/>
          <w:b/>
          <w:color w:val="FF0000"/>
          <w:sz w:val="28"/>
          <w:u w:color="000000"/>
        </w:rPr>
        <w:t>IMMEDIATELY</w:t>
      </w:r>
      <w:r w:rsidRPr="00F65A70">
        <w:rPr>
          <w:rFonts w:asciiTheme="minorHAnsi" w:hAnsiTheme="minorHAnsi" w:cstheme="minorHAnsi"/>
          <w:color w:val="FF0000"/>
          <w:sz w:val="28"/>
        </w:rPr>
        <w:t>.</w:t>
      </w:r>
    </w:p>
    <w:p w14:paraId="6CA08080" w14:textId="3693AA87" w:rsidR="00974E91" w:rsidRDefault="00974E91" w:rsidP="00974E91">
      <w:pPr>
        <w:spacing w:after="40" w:line="259" w:lineRule="auto"/>
        <w:ind w:left="0" w:right="-165" w:firstLine="0"/>
        <w:rPr>
          <w:rFonts w:asciiTheme="minorHAnsi" w:hAnsiTheme="minorHAnsi" w:cstheme="minorHAnsi"/>
        </w:rPr>
      </w:pPr>
    </w:p>
    <w:tbl>
      <w:tblPr>
        <w:tblStyle w:val="TableGrid0"/>
        <w:tblW w:w="14312" w:type="dxa"/>
        <w:tblLook w:val="04A0" w:firstRow="1" w:lastRow="0" w:firstColumn="1" w:lastColumn="0" w:noHBand="0" w:noVBand="1"/>
      </w:tblPr>
      <w:tblGrid>
        <w:gridCol w:w="3256"/>
        <w:gridCol w:w="5811"/>
        <w:gridCol w:w="5245"/>
      </w:tblGrid>
      <w:tr w:rsidR="00974E91" w:rsidRPr="00CD0B6A" w14:paraId="4B4A3A73" w14:textId="77777777" w:rsidTr="00CD0B6A">
        <w:tc>
          <w:tcPr>
            <w:tcW w:w="3256" w:type="dxa"/>
            <w:shd w:val="clear" w:color="auto" w:fill="FFC000"/>
          </w:tcPr>
          <w:p w14:paraId="0042C799" w14:textId="5E545A73" w:rsidR="00974E91" w:rsidRPr="00CD0B6A" w:rsidRDefault="00974E91" w:rsidP="003F437A">
            <w:pPr>
              <w:spacing w:after="40" w:line="259" w:lineRule="auto"/>
              <w:ind w:left="0" w:right="-165" w:firstLine="0"/>
              <w:jc w:val="center"/>
              <w:rPr>
                <w:rFonts w:asciiTheme="minorHAnsi" w:hAnsiTheme="minorHAnsi" w:cstheme="minorHAnsi"/>
                <w:b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b/>
                <w:sz w:val="26"/>
                <w:szCs w:val="26"/>
              </w:rPr>
              <w:t>Areas to check</w:t>
            </w:r>
          </w:p>
        </w:tc>
        <w:tc>
          <w:tcPr>
            <w:tcW w:w="5811" w:type="dxa"/>
            <w:shd w:val="clear" w:color="auto" w:fill="FFC000"/>
          </w:tcPr>
          <w:p w14:paraId="1CEFDCB3" w14:textId="52CF3CFB" w:rsidR="00974E91" w:rsidRPr="00CD0B6A" w:rsidRDefault="00974E91" w:rsidP="003F437A">
            <w:pPr>
              <w:spacing w:after="40" w:line="259" w:lineRule="auto"/>
              <w:ind w:left="0" w:right="-165" w:firstLine="0"/>
              <w:jc w:val="center"/>
              <w:rPr>
                <w:rFonts w:asciiTheme="minorHAnsi" w:hAnsiTheme="minorHAnsi" w:cstheme="minorHAnsi"/>
                <w:b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b/>
                <w:sz w:val="26"/>
                <w:szCs w:val="26"/>
              </w:rPr>
              <w:t>Example photograph</w:t>
            </w:r>
          </w:p>
        </w:tc>
        <w:tc>
          <w:tcPr>
            <w:tcW w:w="5245" w:type="dxa"/>
            <w:shd w:val="clear" w:color="auto" w:fill="FFC000"/>
          </w:tcPr>
          <w:p w14:paraId="38F287A3" w14:textId="4AA4CCA7" w:rsidR="00974E91" w:rsidRPr="00CD0B6A" w:rsidRDefault="00974E91" w:rsidP="003F437A">
            <w:pPr>
              <w:spacing w:after="40" w:line="259" w:lineRule="auto"/>
              <w:ind w:left="0" w:right="-165" w:firstLine="0"/>
              <w:jc w:val="center"/>
              <w:rPr>
                <w:rFonts w:asciiTheme="minorHAnsi" w:hAnsiTheme="minorHAnsi" w:cstheme="minorHAnsi"/>
                <w:b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b/>
                <w:sz w:val="26"/>
                <w:szCs w:val="26"/>
              </w:rPr>
              <w:t>Description of photograph</w:t>
            </w:r>
          </w:p>
        </w:tc>
      </w:tr>
      <w:tr w:rsidR="00974E91" w:rsidRPr="00CD0B6A" w14:paraId="6FE1ACA2" w14:textId="77777777" w:rsidTr="00CD0B6A">
        <w:trPr>
          <w:trHeight w:val="2770"/>
        </w:trPr>
        <w:tc>
          <w:tcPr>
            <w:tcW w:w="3256" w:type="dxa"/>
          </w:tcPr>
          <w:p w14:paraId="79B13D7E" w14:textId="094AB272" w:rsidR="00974E91" w:rsidRPr="00CD0B6A" w:rsidRDefault="00505B4F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b/>
                <w:sz w:val="26"/>
                <w:szCs w:val="26"/>
              </w:rPr>
              <w:t>Damage to the cable sheath (apart from light scuffing)</w:t>
            </w:r>
          </w:p>
        </w:tc>
        <w:tc>
          <w:tcPr>
            <w:tcW w:w="5811" w:type="dxa"/>
          </w:tcPr>
          <w:p w14:paraId="13EED0B5" w14:textId="215959D3" w:rsidR="00974E91" w:rsidRPr="00CD0B6A" w:rsidRDefault="00974E91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noProof/>
                <w:sz w:val="26"/>
                <w:szCs w:val="26"/>
              </w:rPr>
              <w:drawing>
                <wp:anchor distT="0" distB="0" distL="114300" distR="114300" simplePos="0" relativeHeight="251658240" behindDoc="0" locked="0" layoutInCell="1" allowOverlap="1" wp14:anchorId="1D31FDB6" wp14:editId="06FB9BBF">
                  <wp:simplePos x="0" y="0"/>
                  <wp:positionH relativeFrom="column">
                    <wp:posOffset>1033780</wp:posOffset>
                  </wp:positionH>
                  <wp:positionV relativeFrom="paragraph">
                    <wp:posOffset>77470</wp:posOffset>
                  </wp:positionV>
                  <wp:extent cx="1743075" cy="1285875"/>
                  <wp:effectExtent l="0" t="0" r="9525" b="9525"/>
                  <wp:wrapNone/>
                  <wp:docPr id="240" name="Picture 24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0" name="Picture 240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3075" cy="1285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BF891AE" w14:textId="58FBE926" w:rsidR="00974E91" w:rsidRPr="00CD0B6A" w:rsidRDefault="00974E91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5447BC8B" w14:textId="4D360D1F" w:rsidR="00974E91" w:rsidRPr="00CD0B6A" w:rsidRDefault="00974E91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602DFA09" w14:textId="51F8F383" w:rsidR="00974E91" w:rsidRPr="00CD0B6A" w:rsidRDefault="00974E91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0A9005A5" w14:textId="17DFC381" w:rsidR="00974E91" w:rsidRPr="00CD0B6A" w:rsidRDefault="00974E91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1F91044F" w14:textId="2C77D03E" w:rsidR="00974E91" w:rsidRPr="00CD0B6A" w:rsidRDefault="00974E91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5245" w:type="dxa"/>
          </w:tcPr>
          <w:p w14:paraId="195F1628" w14:textId="0FF12D8F" w:rsidR="00974E91" w:rsidRPr="00CD0B6A" w:rsidRDefault="00505B4F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sz w:val="26"/>
                <w:szCs w:val="26"/>
              </w:rPr>
              <w:t>Outer insulation of the cable is broken.  Inner cables or wires are visible.</w:t>
            </w:r>
          </w:p>
        </w:tc>
      </w:tr>
      <w:tr w:rsidR="00974E91" w:rsidRPr="00CD0B6A" w14:paraId="3AA65C9E" w14:textId="77777777" w:rsidTr="00CD0B6A">
        <w:tc>
          <w:tcPr>
            <w:tcW w:w="3256" w:type="dxa"/>
          </w:tcPr>
          <w:p w14:paraId="24B76A32" w14:textId="77777777" w:rsidR="00974E91" w:rsidRDefault="003F437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b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b/>
                <w:sz w:val="26"/>
                <w:szCs w:val="26"/>
              </w:rPr>
              <w:t>Damage to the plug casing and lack of insulation on bottom two pins</w:t>
            </w:r>
          </w:p>
          <w:p w14:paraId="3FA8B438" w14:textId="0B67B5D5" w:rsidR="00CD0B6A" w:rsidRPr="00CD0B6A" w:rsidRDefault="00CD0B6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5811" w:type="dxa"/>
          </w:tcPr>
          <w:p w14:paraId="093E7D37" w14:textId="5A01CC51" w:rsidR="003F437A" w:rsidRPr="00CD0B6A" w:rsidRDefault="00CD0B6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noProof/>
                <w:sz w:val="26"/>
                <w:szCs w:val="26"/>
              </w:rPr>
              <w:drawing>
                <wp:anchor distT="0" distB="0" distL="114300" distR="114300" simplePos="0" relativeHeight="251662336" behindDoc="0" locked="0" layoutInCell="1" allowOverlap="1" wp14:anchorId="3B10932B" wp14:editId="0D8EAB07">
                  <wp:simplePos x="0" y="0"/>
                  <wp:positionH relativeFrom="column">
                    <wp:posOffset>1090930</wp:posOffset>
                  </wp:positionH>
                  <wp:positionV relativeFrom="paragraph">
                    <wp:posOffset>57785</wp:posOffset>
                  </wp:positionV>
                  <wp:extent cx="1581150" cy="1266825"/>
                  <wp:effectExtent l="0" t="0" r="0" b="9525"/>
                  <wp:wrapNone/>
                  <wp:docPr id="243" name="Picture 24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" name="Picture 243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150" cy="1266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3D09813" w14:textId="16B4B6B0" w:rsidR="003F437A" w:rsidRPr="00CD0B6A" w:rsidRDefault="003F437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46169B70" w14:textId="5425AD85" w:rsidR="00974E91" w:rsidRPr="00CD0B6A" w:rsidRDefault="00974E91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5245" w:type="dxa"/>
          </w:tcPr>
          <w:p w14:paraId="3CE646B8" w14:textId="77777777" w:rsidR="003F437A" w:rsidRPr="00CD0B6A" w:rsidRDefault="003F437A" w:rsidP="003F437A">
            <w:pPr>
              <w:spacing w:after="2" w:line="238" w:lineRule="auto"/>
              <w:ind w:right="78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sz w:val="26"/>
                <w:szCs w:val="26"/>
              </w:rPr>
              <w:t xml:space="preserve">The plug casing is broken.  Also, the bottom </w:t>
            </w:r>
          </w:p>
          <w:p w14:paraId="1757CC28" w14:textId="65921EA5" w:rsidR="003F437A" w:rsidRPr="00CD0B6A" w:rsidRDefault="003F437A" w:rsidP="003F437A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sz w:val="26"/>
                <w:szCs w:val="26"/>
              </w:rPr>
              <w:t>two metal pins are fully exposed and have no insulation (black sheathing which covers one half of each bottom pin, closest to the plastic casing of the plug).</w:t>
            </w:r>
          </w:p>
          <w:p w14:paraId="6C560262" w14:textId="4BC77C11" w:rsidR="003F437A" w:rsidRPr="00CD0B6A" w:rsidRDefault="003F437A" w:rsidP="003F437A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974E91" w:rsidRPr="00CD0B6A" w14:paraId="5C3AD123" w14:textId="77777777" w:rsidTr="00CD0B6A">
        <w:tc>
          <w:tcPr>
            <w:tcW w:w="3256" w:type="dxa"/>
          </w:tcPr>
          <w:p w14:paraId="1B3BEC59" w14:textId="6D3B52E6" w:rsidR="00974E91" w:rsidRPr="00CD0B6A" w:rsidRDefault="003F437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b/>
                <w:sz w:val="26"/>
                <w:szCs w:val="26"/>
              </w:rPr>
              <w:lastRenderedPageBreak/>
              <w:t>Damage to the casing of the electrical equipment</w:t>
            </w:r>
          </w:p>
        </w:tc>
        <w:tc>
          <w:tcPr>
            <w:tcW w:w="5811" w:type="dxa"/>
          </w:tcPr>
          <w:p w14:paraId="0E43D5F6" w14:textId="3C47CEEC" w:rsidR="00974E91" w:rsidRPr="00CD0B6A" w:rsidRDefault="003F437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noProof/>
                <w:sz w:val="26"/>
                <w:szCs w:val="26"/>
              </w:rPr>
              <w:drawing>
                <wp:anchor distT="0" distB="0" distL="114300" distR="114300" simplePos="0" relativeHeight="251664384" behindDoc="0" locked="0" layoutInCell="1" allowOverlap="1" wp14:anchorId="29DA0363" wp14:editId="73F688E4">
                  <wp:simplePos x="0" y="0"/>
                  <wp:positionH relativeFrom="column">
                    <wp:posOffset>931545</wp:posOffset>
                  </wp:positionH>
                  <wp:positionV relativeFrom="paragraph">
                    <wp:posOffset>64770</wp:posOffset>
                  </wp:positionV>
                  <wp:extent cx="1858010" cy="1384935"/>
                  <wp:effectExtent l="0" t="0" r="8890" b="5715"/>
                  <wp:wrapNone/>
                  <wp:docPr id="246" name="Picture 24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" name="Picture 246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8010" cy="1384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D5077C5" w14:textId="77777777" w:rsidR="003F437A" w:rsidRPr="00CD0B6A" w:rsidRDefault="003F437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62903F6B" w14:textId="77777777" w:rsidR="003F437A" w:rsidRPr="00CD0B6A" w:rsidRDefault="003F437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218F01F0" w14:textId="77777777" w:rsidR="003F437A" w:rsidRPr="00CD0B6A" w:rsidRDefault="003F437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62C6E2E6" w14:textId="77777777" w:rsidR="003F437A" w:rsidRPr="00CD0B6A" w:rsidRDefault="003F437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7F834E91" w14:textId="77777777" w:rsidR="003F437A" w:rsidRPr="00CD0B6A" w:rsidRDefault="003F437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64E6C8BA" w14:textId="53EE7ECD" w:rsidR="003F437A" w:rsidRPr="00CD0B6A" w:rsidRDefault="003F437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5245" w:type="dxa"/>
          </w:tcPr>
          <w:p w14:paraId="04AF82D5" w14:textId="0BBB2341" w:rsidR="00974E91" w:rsidRPr="00CD0B6A" w:rsidRDefault="003F437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sz w:val="26"/>
                <w:szCs w:val="26"/>
              </w:rPr>
              <w:t>A portable fan with a broken base.  Internal connections and wires are exposed.</w:t>
            </w:r>
          </w:p>
        </w:tc>
      </w:tr>
      <w:tr w:rsidR="00974E91" w:rsidRPr="00CD0B6A" w14:paraId="7FC8CF7B" w14:textId="77777777" w:rsidTr="00CD0B6A">
        <w:tc>
          <w:tcPr>
            <w:tcW w:w="3256" w:type="dxa"/>
          </w:tcPr>
          <w:p w14:paraId="5776088D" w14:textId="6B58309C" w:rsidR="00974E91" w:rsidRPr="00CD0B6A" w:rsidRDefault="003F437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b/>
                <w:sz w:val="26"/>
                <w:szCs w:val="26"/>
              </w:rPr>
              <w:t>Signs of unsafe connections</w:t>
            </w:r>
          </w:p>
        </w:tc>
        <w:tc>
          <w:tcPr>
            <w:tcW w:w="5811" w:type="dxa"/>
          </w:tcPr>
          <w:p w14:paraId="6632E515" w14:textId="4D9FB781" w:rsidR="00974E91" w:rsidRPr="00CD0B6A" w:rsidRDefault="003F437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noProof/>
                <w:sz w:val="26"/>
                <w:szCs w:val="26"/>
              </w:rPr>
              <w:drawing>
                <wp:anchor distT="0" distB="0" distL="114300" distR="114300" simplePos="0" relativeHeight="251665408" behindDoc="0" locked="0" layoutInCell="1" allowOverlap="1" wp14:anchorId="2146524A" wp14:editId="5F2562F0">
                  <wp:simplePos x="0" y="0"/>
                  <wp:positionH relativeFrom="column">
                    <wp:posOffset>957580</wp:posOffset>
                  </wp:positionH>
                  <wp:positionV relativeFrom="paragraph">
                    <wp:posOffset>57785</wp:posOffset>
                  </wp:positionV>
                  <wp:extent cx="1809750" cy="1353185"/>
                  <wp:effectExtent l="0" t="0" r="0" b="0"/>
                  <wp:wrapNone/>
                  <wp:docPr id="249" name="Picture 24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9" name="Picture 249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0" cy="1353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245" w:type="dxa"/>
          </w:tcPr>
          <w:p w14:paraId="278391B5" w14:textId="77777777" w:rsidR="00974E91" w:rsidRPr="00CD0B6A" w:rsidRDefault="003F437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sz w:val="26"/>
                <w:szCs w:val="26"/>
              </w:rPr>
              <w:t>Electrical cable connectors have been used to join two separate pieces of cable in order to extend the overall length of cable.</w:t>
            </w:r>
          </w:p>
          <w:p w14:paraId="39DC6391" w14:textId="77777777" w:rsidR="003F437A" w:rsidRPr="00CD0B6A" w:rsidRDefault="003F437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18EB9713" w14:textId="77777777" w:rsidR="003F437A" w:rsidRPr="00CD0B6A" w:rsidRDefault="003F437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6B02D79C" w14:textId="77777777" w:rsidR="003F437A" w:rsidRPr="00CD0B6A" w:rsidRDefault="003F437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61E93129" w14:textId="77777777" w:rsidR="003F437A" w:rsidRPr="00CD0B6A" w:rsidRDefault="003F437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498B4AFE" w14:textId="671669E4" w:rsidR="003F437A" w:rsidRPr="00CD0B6A" w:rsidRDefault="003F437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974E91" w:rsidRPr="00CD0B6A" w14:paraId="200EE2DF" w14:textId="77777777" w:rsidTr="00CD0B6A">
        <w:tc>
          <w:tcPr>
            <w:tcW w:w="3256" w:type="dxa"/>
          </w:tcPr>
          <w:p w14:paraId="55CCA063" w14:textId="09274135" w:rsidR="00974E91" w:rsidRPr="00CD0B6A" w:rsidRDefault="003F437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b/>
                <w:sz w:val="26"/>
                <w:szCs w:val="26"/>
              </w:rPr>
              <w:t>Damage to cable grip</w:t>
            </w:r>
          </w:p>
        </w:tc>
        <w:tc>
          <w:tcPr>
            <w:tcW w:w="5811" w:type="dxa"/>
          </w:tcPr>
          <w:p w14:paraId="6D506A1E" w14:textId="15D42921" w:rsidR="00974E91" w:rsidRPr="00CD0B6A" w:rsidRDefault="003F437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noProof/>
                <w:sz w:val="26"/>
                <w:szCs w:val="26"/>
              </w:rPr>
              <w:drawing>
                <wp:anchor distT="0" distB="0" distL="114300" distR="114300" simplePos="0" relativeHeight="251666432" behindDoc="0" locked="0" layoutInCell="1" allowOverlap="1" wp14:anchorId="278B397B" wp14:editId="415D3373">
                  <wp:simplePos x="0" y="0"/>
                  <wp:positionH relativeFrom="column">
                    <wp:posOffset>1005205</wp:posOffset>
                  </wp:positionH>
                  <wp:positionV relativeFrom="paragraph">
                    <wp:posOffset>74295</wp:posOffset>
                  </wp:positionV>
                  <wp:extent cx="1781810" cy="1466850"/>
                  <wp:effectExtent l="0" t="0" r="8890" b="0"/>
                  <wp:wrapNone/>
                  <wp:docPr id="475" name="Picture 47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5" name="Picture 47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2602" cy="14675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825E2B4" w14:textId="31DA113D" w:rsidR="003F437A" w:rsidRPr="00CD0B6A" w:rsidRDefault="003F437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1E5AD7E4" w14:textId="77777777" w:rsidR="003F437A" w:rsidRPr="00CD0B6A" w:rsidRDefault="003F437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420695A4" w14:textId="77777777" w:rsidR="003F437A" w:rsidRPr="00CD0B6A" w:rsidRDefault="003F437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65A1DE6F" w14:textId="77777777" w:rsidR="003F437A" w:rsidRPr="00CD0B6A" w:rsidRDefault="003F437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49A37814" w14:textId="77777777" w:rsidR="003F437A" w:rsidRPr="00CD0B6A" w:rsidRDefault="003F437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0C0B9F2D" w14:textId="77777777" w:rsidR="00AD1CD9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2631D5CD" w14:textId="24DEA278" w:rsidR="00AD1CD9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5245" w:type="dxa"/>
          </w:tcPr>
          <w:p w14:paraId="60E3D929" w14:textId="729304BF" w:rsidR="00974E91" w:rsidRPr="00CD0B6A" w:rsidRDefault="003F437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sz w:val="26"/>
                <w:szCs w:val="26"/>
              </w:rPr>
              <w:t>Outer insulation cable is not gripped inside the plug casing.  Internal cables are exposed.</w:t>
            </w:r>
          </w:p>
        </w:tc>
      </w:tr>
      <w:tr w:rsidR="00974E91" w:rsidRPr="00CD0B6A" w14:paraId="740C9F96" w14:textId="77777777" w:rsidTr="00CD0B6A">
        <w:tc>
          <w:tcPr>
            <w:tcW w:w="3256" w:type="dxa"/>
          </w:tcPr>
          <w:p w14:paraId="76224AD8" w14:textId="51BAB10F" w:rsidR="00974E91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b/>
                <w:sz w:val="26"/>
                <w:szCs w:val="26"/>
              </w:rPr>
              <w:lastRenderedPageBreak/>
              <w:t>Lost earth connection</w:t>
            </w:r>
          </w:p>
        </w:tc>
        <w:tc>
          <w:tcPr>
            <w:tcW w:w="5811" w:type="dxa"/>
          </w:tcPr>
          <w:p w14:paraId="00A77BC2" w14:textId="68CC34C6" w:rsidR="00974E91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noProof/>
                <w:sz w:val="26"/>
                <w:szCs w:val="26"/>
              </w:rPr>
              <w:drawing>
                <wp:anchor distT="0" distB="0" distL="114300" distR="114300" simplePos="0" relativeHeight="251667456" behindDoc="0" locked="0" layoutInCell="1" allowOverlap="1" wp14:anchorId="0D8E528F" wp14:editId="599CFF4C">
                  <wp:simplePos x="0" y="0"/>
                  <wp:positionH relativeFrom="column">
                    <wp:posOffset>1119505</wp:posOffset>
                  </wp:positionH>
                  <wp:positionV relativeFrom="paragraph">
                    <wp:posOffset>36830</wp:posOffset>
                  </wp:positionV>
                  <wp:extent cx="1510033" cy="1330410"/>
                  <wp:effectExtent l="0" t="0" r="0" b="3175"/>
                  <wp:wrapNone/>
                  <wp:docPr id="472" name="Picture 47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2" name="Picture 472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0033" cy="1330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87DA240" w14:textId="5568A163" w:rsidR="00AD1CD9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1D4EB4B8" w14:textId="3BD13BD0" w:rsidR="00AD1CD9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5F840E3A" w14:textId="7D117FA5" w:rsidR="00AD1CD9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235AD67A" w14:textId="74503D35" w:rsidR="00AD1CD9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45491C1B" w14:textId="77777777" w:rsidR="00AD1CD9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1C9E2566" w14:textId="6F77BC69" w:rsidR="00AD1CD9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5245" w:type="dxa"/>
          </w:tcPr>
          <w:p w14:paraId="7A0D874D" w14:textId="30E6CD8A" w:rsidR="00974E91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sz w:val="26"/>
                <w:szCs w:val="26"/>
              </w:rPr>
              <w:t>The earth wire has become detached from inside the plug casing.</w:t>
            </w:r>
          </w:p>
        </w:tc>
      </w:tr>
      <w:tr w:rsidR="00974E91" w:rsidRPr="00CD0B6A" w14:paraId="70F32E05" w14:textId="77777777" w:rsidTr="00CD0B6A">
        <w:tc>
          <w:tcPr>
            <w:tcW w:w="3256" w:type="dxa"/>
          </w:tcPr>
          <w:p w14:paraId="23533F32" w14:textId="3FBAED8F" w:rsidR="00974E91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b/>
                <w:sz w:val="26"/>
                <w:szCs w:val="26"/>
              </w:rPr>
              <w:t>Overloaded socket</w:t>
            </w:r>
            <w:r w:rsidR="00125421">
              <w:rPr>
                <w:rFonts w:asciiTheme="minorHAnsi" w:hAnsiTheme="minorHAnsi" w:cstheme="minorHAnsi"/>
                <w:b/>
                <w:sz w:val="26"/>
                <w:szCs w:val="26"/>
              </w:rPr>
              <w:t xml:space="preserve"> (1) and ganging of extension leads (2)</w:t>
            </w:r>
          </w:p>
        </w:tc>
        <w:tc>
          <w:tcPr>
            <w:tcW w:w="5811" w:type="dxa"/>
          </w:tcPr>
          <w:p w14:paraId="4D5C789C" w14:textId="10D1AA59" w:rsidR="00AD1CD9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7328E81E" w14:textId="19A6561E" w:rsidR="00974E91" w:rsidRDefault="00974E91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3F362792" w14:textId="43F2D2DC" w:rsidR="00125421" w:rsidRDefault="00125421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sz w:val="26"/>
                <w:szCs w:val="26"/>
              </w:rPr>
              <w:t xml:space="preserve">(1) </w:t>
            </w:r>
          </w:p>
          <w:p w14:paraId="52506A93" w14:textId="77777777" w:rsidR="00125421" w:rsidRDefault="00125421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3BF157A6" w14:textId="360E3820" w:rsidR="00125421" w:rsidRDefault="00125421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38BC36DF" w14:textId="2F60919D" w:rsidR="00125421" w:rsidRDefault="00125421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229058AE" w14:textId="0D9E4275" w:rsidR="00125421" w:rsidRDefault="00125421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18C29706" w14:textId="04131371" w:rsidR="00125421" w:rsidRDefault="00125421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36976823" w14:textId="5680CFB4" w:rsidR="00125421" w:rsidRDefault="00AB700D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noProof/>
                <w:sz w:val="26"/>
                <w:szCs w:val="26"/>
              </w:rPr>
              <w:drawing>
                <wp:anchor distT="0" distB="0" distL="114300" distR="114300" simplePos="0" relativeHeight="251668480" behindDoc="0" locked="0" layoutInCell="1" allowOverlap="1" wp14:anchorId="133E57C3" wp14:editId="09874ADD">
                  <wp:simplePos x="0" y="0"/>
                  <wp:positionH relativeFrom="column">
                    <wp:posOffset>276083</wp:posOffset>
                  </wp:positionH>
                  <wp:positionV relativeFrom="paragraph">
                    <wp:posOffset>57169</wp:posOffset>
                  </wp:positionV>
                  <wp:extent cx="2356191" cy="1692036"/>
                  <wp:effectExtent l="0" t="0" r="6350" b="3810"/>
                  <wp:wrapNone/>
                  <wp:docPr id="463" name="Picture 46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3" name="Picture 463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4343" cy="1697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A0D9A5D" w14:textId="035F6286" w:rsidR="00125421" w:rsidRDefault="00125421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sz w:val="26"/>
                <w:szCs w:val="26"/>
              </w:rPr>
              <w:t xml:space="preserve">(2) </w:t>
            </w:r>
            <w:r w:rsidR="00AB700D">
              <w:rPr>
                <w:rFonts w:asciiTheme="minorHAnsi" w:hAnsiTheme="minorHAnsi" w:cstheme="minorHAnsi"/>
                <w:noProof/>
                <w:sz w:val="26"/>
                <w:szCs w:val="26"/>
              </w:rPr>
              <w:drawing>
                <wp:anchor distT="0" distB="0" distL="114300" distR="114300" simplePos="0" relativeHeight="251677696" behindDoc="1" locked="0" layoutInCell="1" allowOverlap="1" wp14:anchorId="7D5364C6" wp14:editId="6F810F9C">
                  <wp:simplePos x="0" y="0"/>
                  <wp:positionH relativeFrom="column">
                    <wp:posOffset>220980</wp:posOffset>
                  </wp:positionH>
                  <wp:positionV relativeFrom="paragraph">
                    <wp:posOffset>-2191385</wp:posOffset>
                  </wp:positionV>
                  <wp:extent cx="2476500" cy="1847850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daisy chain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500" cy="1847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5E45A78" w14:textId="77777777" w:rsidR="00125421" w:rsidRDefault="00125421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70AF386A" w14:textId="77777777" w:rsidR="00125421" w:rsidRDefault="00125421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5A513E8E" w14:textId="77777777" w:rsidR="00125421" w:rsidRDefault="00125421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3006DA9B" w14:textId="77777777" w:rsidR="00125421" w:rsidRDefault="00125421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38A1DDB5" w14:textId="77777777" w:rsidR="00125421" w:rsidRDefault="00125421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4BAC24D3" w14:textId="11FD2C86" w:rsidR="00125421" w:rsidRPr="00CD0B6A" w:rsidRDefault="00125421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5245" w:type="dxa"/>
          </w:tcPr>
          <w:p w14:paraId="4D541A47" w14:textId="708DF4C4" w:rsidR="00AD1CD9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sz w:val="26"/>
                <w:szCs w:val="26"/>
              </w:rPr>
              <w:t>An overloaded extension lead which is being used to supply electricity to multi-way plugs and other adaptors.</w:t>
            </w:r>
            <w:r w:rsidR="00125421">
              <w:rPr>
                <w:rFonts w:asciiTheme="minorHAnsi" w:hAnsiTheme="minorHAnsi" w:cstheme="minorHAnsi"/>
                <w:sz w:val="26"/>
                <w:szCs w:val="26"/>
              </w:rPr>
              <w:t xml:space="preserve">  Picture two shows one extension lead being plugged into another. Both very dangerous practice.</w:t>
            </w:r>
          </w:p>
          <w:p w14:paraId="2A3C147C" w14:textId="77777777" w:rsidR="00AD1CD9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706BA68E" w14:textId="77777777" w:rsidR="00AD1CD9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224B1A04" w14:textId="77777777" w:rsidR="00AD1CD9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2F482D2F" w14:textId="77777777" w:rsidR="00AD1CD9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5EC4A718" w14:textId="77777777" w:rsidR="00AD1CD9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260D8D51" w14:textId="7EFA2E06" w:rsidR="00AD1CD9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974E91" w:rsidRPr="00CD0B6A" w14:paraId="218EDAA0" w14:textId="77777777" w:rsidTr="00CD0B6A">
        <w:tc>
          <w:tcPr>
            <w:tcW w:w="3256" w:type="dxa"/>
          </w:tcPr>
          <w:p w14:paraId="231C6DA1" w14:textId="2D81A7FD" w:rsidR="00974E91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b/>
                <w:sz w:val="26"/>
                <w:szCs w:val="26"/>
              </w:rPr>
              <w:lastRenderedPageBreak/>
              <w:t>Overloading and multiple wiring of socket</w:t>
            </w:r>
          </w:p>
        </w:tc>
        <w:tc>
          <w:tcPr>
            <w:tcW w:w="5811" w:type="dxa"/>
          </w:tcPr>
          <w:p w14:paraId="108B32FF" w14:textId="05AF5334" w:rsidR="00AD1CD9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noProof/>
                <w:sz w:val="26"/>
                <w:szCs w:val="26"/>
              </w:rPr>
              <w:drawing>
                <wp:anchor distT="0" distB="0" distL="114300" distR="114300" simplePos="0" relativeHeight="251669504" behindDoc="0" locked="0" layoutInCell="1" allowOverlap="1" wp14:anchorId="7356ED25" wp14:editId="4F4BA913">
                  <wp:simplePos x="0" y="0"/>
                  <wp:positionH relativeFrom="column">
                    <wp:posOffset>728980</wp:posOffset>
                  </wp:positionH>
                  <wp:positionV relativeFrom="paragraph">
                    <wp:posOffset>50165</wp:posOffset>
                  </wp:positionV>
                  <wp:extent cx="2190750" cy="1504950"/>
                  <wp:effectExtent l="0" t="0" r="0" b="0"/>
                  <wp:wrapNone/>
                  <wp:docPr id="466" name="Picture 46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6" name="Picture 466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0750" cy="1504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D04513E" w14:textId="579C4221" w:rsidR="00AD1CD9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1C817597" w14:textId="32BE5399" w:rsidR="00AD1CD9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75D46AE4" w14:textId="3E50446E" w:rsidR="00AD1CD9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684E15A2" w14:textId="77777777" w:rsidR="00AD1CD9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33F35F16" w14:textId="77777777" w:rsidR="00AD1CD9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14A6793F" w14:textId="5ADB8E6A" w:rsidR="00AD1CD9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5245" w:type="dxa"/>
          </w:tcPr>
          <w:p w14:paraId="453E7472" w14:textId="77777777" w:rsidR="00AD1CD9" w:rsidRPr="00CD0B6A" w:rsidRDefault="00AD1CD9" w:rsidP="00AD1CD9">
            <w:pPr>
              <w:spacing w:after="2" w:line="238" w:lineRule="auto"/>
              <w:ind w:left="0" w:firstLine="0"/>
              <w:jc w:val="both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sz w:val="26"/>
                <w:szCs w:val="26"/>
              </w:rPr>
              <w:t xml:space="preserve">The wall mains socket is overloaded.  Multiple </w:t>
            </w:r>
          </w:p>
          <w:p w14:paraId="080600C0" w14:textId="794801C8" w:rsidR="00AD1CD9" w:rsidRPr="00CD0B6A" w:rsidRDefault="00AD1CD9" w:rsidP="00AD1CD9">
            <w:pPr>
              <w:spacing w:after="2" w:line="238" w:lineRule="auto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sz w:val="26"/>
                <w:szCs w:val="26"/>
              </w:rPr>
              <w:t xml:space="preserve">items of electrical equipment have been </w:t>
            </w:r>
          </w:p>
          <w:p w14:paraId="51862038" w14:textId="6957763A" w:rsidR="00974E91" w:rsidRPr="00CD0B6A" w:rsidRDefault="00AD1CD9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sz w:val="26"/>
                <w:szCs w:val="26"/>
              </w:rPr>
              <w:t xml:space="preserve">wired into one plug; </w:t>
            </w:r>
            <w:r w:rsidRPr="00CD0B6A">
              <w:rPr>
                <w:rFonts w:asciiTheme="minorHAnsi" w:hAnsiTheme="minorHAnsi" w:cstheme="minorHAnsi"/>
                <w:color w:val="FF0000"/>
                <w:sz w:val="26"/>
                <w:szCs w:val="26"/>
              </w:rPr>
              <w:t>this is highly dangerous.</w:t>
            </w:r>
          </w:p>
        </w:tc>
      </w:tr>
      <w:tr w:rsidR="00974E91" w:rsidRPr="00CD0B6A" w14:paraId="5E021944" w14:textId="77777777" w:rsidTr="00CD0B6A">
        <w:tc>
          <w:tcPr>
            <w:tcW w:w="3256" w:type="dxa"/>
          </w:tcPr>
          <w:p w14:paraId="4A3E8C53" w14:textId="3837D94E" w:rsidR="00974E91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b/>
                <w:sz w:val="26"/>
                <w:szCs w:val="26"/>
              </w:rPr>
              <w:t>Overloading and wiring of second item of equipment onto pins outside protective casing</w:t>
            </w:r>
          </w:p>
        </w:tc>
        <w:tc>
          <w:tcPr>
            <w:tcW w:w="5811" w:type="dxa"/>
          </w:tcPr>
          <w:p w14:paraId="5C9A3BF2" w14:textId="77DD4440" w:rsidR="00974E91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noProof/>
                <w:sz w:val="26"/>
                <w:szCs w:val="26"/>
              </w:rPr>
              <w:drawing>
                <wp:anchor distT="0" distB="0" distL="114300" distR="114300" simplePos="0" relativeHeight="251670528" behindDoc="0" locked="0" layoutInCell="1" allowOverlap="1" wp14:anchorId="7E904288" wp14:editId="4322761B">
                  <wp:simplePos x="0" y="0"/>
                  <wp:positionH relativeFrom="column">
                    <wp:posOffset>753754</wp:posOffset>
                  </wp:positionH>
                  <wp:positionV relativeFrom="paragraph">
                    <wp:posOffset>62286</wp:posOffset>
                  </wp:positionV>
                  <wp:extent cx="2130615" cy="1746913"/>
                  <wp:effectExtent l="0" t="0" r="3175" b="5715"/>
                  <wp:wrapNone/>
                  <wp:docPr id="469" name="Picture 46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9" name="Picture 469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1647" cy="17559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245" w:type="dxa"/>
          </w:tcPr>
          <w:p w14:paraId="6111724A" w14:textId="77777777" w:rsidR="00CD0B6A" w:rsidRDefault="00CD0B6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28F21EE1" w14:textId="77777777" w:rsidR="00CD0B6A" w:rsidRDefault="00CD0B6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1E481528" w14:textId="755A6C1A" w:rsidR="00974E91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color w:val="FF0000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sz w:val="26"/>
                <w:szCs w:val="26"/>
              </w:rPr>
              <w:t xml:space="preserve">Wires are exposed. Two items of equipment are being run off a single plug; </w:t>
            </w:r>
            <w:r w:rsidRPr="00CD0B6A">
              <w:rPr>
                <w:rFonts w:asciiTheme="minorHAnsi" w:hAnsiTheme="minorHAnsi" w:cstheme="minorHAnsi"/>
                <w:color w:val="FF0000"/>
                <w:sz w:val="26"/>
                <w:szCs w:val="26"/>
              </w:rPr>
              <w:t>this is highly dangerous.</w:t>
            </w:r>
          </w:p>
          <w:p w14:paraId="628AEC4F" w14:textId="77777777" w:rsidR="00AD1CD9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216331FA" w14:textId="77777777" w:rsidR="00AD1CD9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23FA8D0E" w14:textId="14706169" w:rsidR="00AD1CD9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974E91" w:rsidRPr="00CD0B6A" w14:paraId="017C6CA7" w14:textId="77777777" w:rsidTr="00CD0B6A">
        <w:tc>
          <w:tcPr>
            <w:tcW w:w="3256" w:type="dxa"/>
          </w:tcPr>
          <w:p w14:paraId="0912A506" w14:textId="77777777" w:rsidR="00AD1CD9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b/>
                <w:sz w:val="26"/>
                <w:szCs w:val="26"/>
              </w:rPr>
            </w:pPr>
          </w:p>
          <w:p w14:paraId="722741DD" w14:textId="77777777" w:rsidR="00AD1CD9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b/>
                <w:sz w:val="26"/>
                <w:szCs w:val="26"/>
              </w:rPr>
            </w:pPr>
          </w:p>
          <w:p w14:paraId="79750B4E" w14:textId="6716B9C3" w:rsidR="00974E91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b/>
                <w:sz w:val="26"/>
                <w:szCs w:val="26"/>
              </w:rPr>
              <w:t>Evidence of overheating</w:t>
            </w:r>
          </w:p>
        </w:tc>
        <w:tc>
          <w:tcPr>
            <w:tcW w:w="5811" w:type="dxa"/>
          </w:tcPr>
          <w:p w14:paraId="1A3F97DD" w14:textId="1F1B9B0D" w:rsidR="00974E91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noProof/>
                <w:sz w:val="26"/>
                <w:szCs w:val="26"/>
              </w:rPr>
              <w:drawing>
                <wp:anchor distT="0" distB="0" distL="114300" distR="114300" simplePos="0" relativeHeight="251671552" behindDoc="0" locked="0" layoutInCell="1" allowOverlap="1" wp14:anchorId="0117F281" wp14:editId="6DEF734F">
                  <wp:simplePos x="0" y="0"/>
                  <wp:positionH relativeFrom="column">
                    <wp:posOffset>794698</wp:posOffset>
                  </wp:positionH>
                  <wp:positionV relativeFrom="paragraph">
                    <wp:posOffset>87971</wp:posOffset>
                  </wp:positionV>
                  <wp:extent cx="2216055" cy="1624084"/>
                  <wp:effectExtent l="0" t="0" r="0" b="0"/>
                  <wp:wrapNone/>
                  <wp:docPr id="478" name="Picture 47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" name="Picture 478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4027" cy="16299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245" w:type="dxa"/>
          </w:tcPr>
          <w:p w14:paraId="6BE457EF" w14:textId="77777777" w:rsidR="00CD0B6A" w:rsidRDefault="00CD0B6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6C257360" w14:textId="77777777" w:rsidR="00CD0B6A" w:rsidRDefault="00CD0B6A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0996087D" w14:textId="320E5D7E" w:rsidR="00974E91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sz w:val="26"/>
                <w:szCs w:val="26"/>
              </w:rPr>
              <w:t>Scorch or burn marks on socket casing due to either a poor connection in the socket or in the equipment which is plugged into the socket.</w:t>
            </w:r>
          </w:p>
          <w:p w14:paraId="05648719" w14:textId="77777777" w:rsidR="00AD1CD9" w:rsidRPr="00CD0B6A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5C2B8070" w14:textId="77777777" w:rsidR="00AD1CD9" w:rsidRDefault="00AD1CD9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5B3E712C" w14:textId="77777777" w:rsidR="00AB700D" w:rsidRDefault="00AB700D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14B1BBC0" w14:textId="0BEB418D" w:rsidR="00AB700D" w:rsidRPr="00CD0B6A" w:rsidRDefault="00AB700D" w:rsidP="00974E91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AD1CD9" w:rsidRPr="00CD0B6A" w14:paraId="417FE9CB" w14:textId="77777777" w:rsidTr="00AB700D">
        <w:trPr>
          <w:trHeight w:val="2828"/>
        </w:trPr>
        <w:tc>
          <w:tcPr>
            <w:tcW w:w="3256" w:type="dxa"/>
            <w:vAlign w:val="center"/>
          </w:tcPr>
          <w:p w14:paraId="412CE1AF" w14:textId="71D94B6B" w:rsidR="00751E24" w:rsidRDefault="00AD1CD9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b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b/>
                <w:sz w:val="26"/>
                <w:szCs w:val="26"/>
              </w:rPr>
              <w:lastRenderedPageBreak/>
              <w:t xml:space="preserve">Unsuitable conditions </w:t>
            </w:r>
            <w:r w:rsidR="00751E24">
              <w:rPr>
                <w:rFonts w:asciiTheme="minorHAnsi" w:hAnsiTheme="minorHAnsi" w:cstheme="minorHAnsi"/>
                <w:b/>
                <w:sz w:val="26"/>
                <w:szCs w:val="26"/>
              </w:rPr>
              <w:t>–</w:t>
            </w:r>
            <w:r w:rsidRPr="00CD0B6A">
              <w:rPr>
                <w:rFonts w:asciiTheme="minorHAnsi" w:hAnsiTheme="minorHAnsi" w:cstheme="minorHAnsi"/>
                <w:b/>
                <w:sz w:val="26"/>
                <w:szCs w:val="26"/>
              </w:rPr>
              <w:t xml:space="preserve"> </w:t>
            </w:r>
          </w:p>
          <w:p w14:paraId="01DF9AF9" w14:textId="57F3DB32" w:rsidR="00AD1CD9" w:rsidRPr="00CD0B6A" w:rsidRDefault="00AD1CD9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b/>
                <w:sz w:val="26"/>
                <w:szCs w:val="26"/>
              </w:rPr>
              <w:t xml:space="preserve">inside </w:t>
            </w:r>
          </w:p>
        </w:tc>
        <w:tc>
          <w:tcPr>
            <w:tcW w:w="5811" w:type="dxa"/>
          </w:tcPr>
          <w:p w14:paraId="7A48F46E" w14:textId="25299C23" w:rsidR="00AD1CD9" w:rsidRPr="00CD0B6A" w:rsidRDefault="00AD1CD9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noProof/>
                <w:sz w:val="26"/>
                <w:szCs w:val="26"/>
              </w:rPr>
              <w:drawing>
                <wp:anchor distT="0" distB="0" distL="114300" distR="114300" simplePos="0" relativeHeight="251672576" behindDoc="0" locked="0" layoutInCell="1" allowOverlap="1" wp14:anchorId="13B3C787" wp14:editId="699E42B8">
                  <wp:simplePos x="0" y="0"/>
                  <wp:positionH relativeFrom="column">
                    <wp:posOffset>644250</wp:posOffset>
                  </wp:positionH>
                  <wp:positionV relativeFrom="paragraph">
                    <wp:posOffset>170171</wp:posOffset>
                  </wp:positionV>
                  <wp:extent cx="1943100" cy="1695450"/>
                  <wp:effectExtent l="0" t="0" r="0" b="0"/>
                  <wp:wrapNone/>
                  <wp:docPr id="669" name="Picture 66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9" name="Picture 669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310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245" w:type="dxa"/>
          </w:tcPr>
          <w:p w14:paraId="1352E45D" w14:textId="77777777" w:rsidR="00CD0B6A" w:rsidRDefault="00CD0B6A" w:rsidP="00AD1CD9">
            <w:pPr>
              <w:spacing w:after="2" w:line="238" w:lineRule="auto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60E967D3" w14:textId="77777777" w:rsidR="00CD0B6A" w:rsidRDefault="00CD0B6A" w:rsidP="00AD1CD9">
            <w:pPr>
              <w:spacing w:after="2" w:line="238" w:lineRule="auto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551F2D8C" w14:textId="77777777" w:rsidR="00CD0B6A" w:rsidRDefault="00CD0B6A" w:rsidP="00AD1CD9">
            <w:pPr>
              <w:spacing w:after="2" w:line="238" w:lineRule="auto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7E822BE9" w14:textId="7540E1B1" w:rsidR="00AD1CD9" w:rsidRPr="00CD0B6A" w:rsidRDefault="00AD1CD9" w:rsidP="00AD1CD9">
            <w:pPr>
              <w:spacing w:after="2" w:line="238" w:lineRule="auto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sz w:val="26"/>
                <w:szCs w:val="26"/>
              </w:rPr>
              <w:t xml:space="preserve">Electrical weighing machine used on kitchen </w:t>
            </w:r>
          </w:p>
          <w:p w14:paraId="5BD62615" w14:textId="4357EACE" w:rsidR="00AD1CD9" w:rsidRPr="00CD0B6A" w:rsidRDefault="00AD1CD9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sz w:val="26"/>
                <w:szCs w:val="26"/>
              </w:rPr>
              <w:t>sink.  Potential contact between water and electricity.</w:t>
            </w:r>
          </w:p>
        </w:tc>
      </w:tr>
      <w:tr w:rsidR="00AD1CD9" w:rsidRPr="00CD0B6A" w14:paraId="72F9652E" w14:textId="77777777" w:rsidTr="00AB700D">
        <w:trPr>
          <w:trHeight w:val="3213"/>
        </w:trPr>
        <w:tc>
          <w:tcPr>
            <w:tcW w:w="3256" w:type="dxa"/>
          </w:tcPr>
          <w:p w14:paraId="79D45725" w14:textId="518F613D" w:rsidR="00AD1CD9" w:rsidRPr="00CD0B6A" w:rsidRDefault="00AD1CD9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b/>
                <w:sz w:val="26"/>
                <w:szCs w:val="26"/>
              </w:rPr>
              <w:t>Unsuitable conditions – outside</w:t>
            </w:r>
          </w:p>
        </w:tc>
        <w:tc>
          <w:tcPr>
            <w:tcW w:w="5811" w:type="dxa"/>
          </w:tcPr>
          <w:p w14:paraId="056C2080" w14:textId="4A9B1ED9" w:rsidR="00AB700D" w:rsidRDefault="00AB700D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noProof/>
                <w:sz w:val="26"/>
                <w:szCs w:val="26"/>
              </w:rPr>
              <w:drawing>
                <wp:anchor distT="0" distB="0" distL="114300" distR="114300" simplePos="0" relativeHeight="251673600" behindDoc="0" locked="0" layoutInCell="1" allowOverlap="1" wp14:anchorId="4E5345D2" wp14:editId="5193BA82">
                  <wp:simplePos x="0" y="0"/>
                  <wp:positionH relativeFrom="column">
                    <wp:posOffset>657926</wp:posOffset>
                  </wp:positionH>
                  <wp:positionV relativeFrom="paragraph">
                    <wp:posOffset>114827</wp:posOffset>
                  </wp:positionV>
                  <wp:extent cx="1970396" cy="1746913"/>
                  <wp:effectExtent l="0" t="0" r="0" b="5715"/>
                  <wp:wrapNone/>
                  <wp:docPr id="672" name="Picture 67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2" name="Picture 672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0396" cy="17469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82AB48D" w14:textId="062DC928" w:rsidR="00AB700D" w:rsidRDefault="00AB700D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5D99200B" w14:textId="77777777" w:rsidR="00AB700D" w:rsidRDefault="00AB700D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622017BB" w14:textId="5B403E19" w:rsidR="00AD1CD9" w:rsidRPr="00CD0B6A" w:rsidRDefault="00AD1CD9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5245" w:type="dxa"/>
          </w:tcPr>
          <w:p w14:paraId="04854F79" w14:textId="6A089DC1" w:rsidR="00AD1CD9" w:rsidRDefault="00AD1CD9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sz w:val="26"/>
                <w:szCs w:val="26"/>
              </w:rPr>
              <w:t>Electrical extension leads used outside in wet conditions.</w:t>
            </w:r>
          </w:p>
          <w:p w14:paraId="3583D4EC" w14:textId="77777777" w:rsidR="00AD1CD9" w:rsidRPr="00CD0B6A" w:rsidRDefault="00AD1CD9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7F42BE43" w14:textId="6C00BF38" w:rsidR="00AD1CD9" w:rsidRDefault="00AD1CD9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73B4BA6E" w14:textId="77777777" w:rsidR="00CD0B6A" w:rsidRPr="00CD0B6A" w:rsidRDefault="00CD0B6A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4EE3761C" w14:textId="77777777" w:rsidR="00AD1CD9" w:rsidRPr="00CD0B6A" w:rsidRDefault="00AD1CD9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63BBC43B" w14:textId="77777777" w:rsidR="00AD1CD9" w:rsidRPr="00CD0B6A" w:rsidRDefault="00AD1CD9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043B535A" w14:textId="0736FE05" w:rsidR="00AD1CD9" w:rsidRPr="00CD0B6A" w:rsidRDefault="00AD1CD9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AD1CD9" w:rsidRPr="00CD0B6A" w14:paraId="79247B8A" w14:textId="77777777" w:rsidTr="00AB700D">
        <w:trPr>
          <w:trHeight w:val="560"/>
        </w:trPr>
        <w:tc>
          <w:tcPr>
            <w:tcW w:w="3256" w:type="dxa"/>
          </w:tcPr>
          <w:p w14:paraId="313AE984" w14:textId="4EF86121" w:rsidR="00AD1CD9" w:rsidRPr="00CD0B6A" w:rsidRDefault="00AD1CD9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b/>
                <w:sz w:val="26"/>
                <w:szCs w:val="26"/>
              </w:rPr>
              <w:t>Unsuitable conditions – poor housekeeping</w:t>
            </w:r>
          </w:p>
        </w:tc>
        <w:tc>
          <w:tcPr>
            <w:tcW w:w="5811" w:type="dxa"/>
          </w:tcPr>
          <w:p w14:paraId="7956B23B" w14:textId="6BB49A91" w:rsidR="00AB700D" w:rsidRDefault="00AB700D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noProof/>
                <w:sz w:val="26"/>
                <w:szCs w:val="26"/>
              </w:rPr>
              <w:drawing>
                <wp:anchor distT="0" distB="0" distL="114300" distR="114300" simplePos="0" relativeHeight="251674624" behindDoc="0" locked="0" layoutInCell="1" allowOverlap="1" wp14:anchorId="0E663459" wp14:editId="16E84003">
                  <wp:simplePos x="0" y="0"/>
                  <wp:positionH relativeFrom="column">
                    <wp:posOffset>658220</wp:posOffset>
                  </wp:positionH>
                  <wp:positionV relativeFrom="paragraph">
                    <wp:posOffset>63196</wp:posOffset>
                  </wp:positionV>
                  <wp:extent cx="1924246" cy="1282889"/>
                  <wp:effectExtent l="0" t="0" r="0" b="0"/>
                  <wp:wrapNone/>
                  <wp:docPr id="666" name="Picture 66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6" name="Picture 666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6628" cy="12911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1F918BA" w14:textId="0873EF92" w:rsidR="00AB700D" w:rsidRDefault="00AB700D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3C1D2872" w14:textId="1E102052" w:rsidR="00AD1CD9" w:rsidRPr="00CD0B6A" w:rsidRDefault="00AD1CD9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5245" w:type="dxa"/>
          </w:tcPr>
          <w:p w14:paraId="19F9B631" w14:textId="12058E70" w:rsidR="00AD1CD9" w:rsidRPr="00CD0B6A" w:rsidRDefault="00AD1CD9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sz w:val="26"/>
                <w:szCs w:val="26"/>
              </w:rPr>
              <w:t>Electrical cable is likely to be cut by the circular saw.</w:t>
            </w:r>
          </w:p>
          <w:p w14:paraId="15C4074B" w14:textId="77777777" w:rsidR="00AD1CD9" w:rsidRDefault="00AD1CD9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0875868E" w14:textId="77777777" w:rsidR="00F03FF8" w:rsidRDefault="00F03FF8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66D47A57" w14:textId="77777777" w:rsidR="00F03FF8" w:rsidRDefault="00F03FF8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6FBABE71" w14:textId="77777777" w:rsidR="00F03FF8" w:rsidRDefault="00F03FF8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45A57FCB" w14:textId="00664D93" w:rsidR="00F03FF8" w:rsidRPr="00CD0B6A" w:rsidRDefault="00F03FF8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AD1CD9" w:rsidRPr="00CD0B6A" w14:paraId="206D5F97" w14:textId="77777777" w:rsidTr="00887601">
        <w:trPr>
          <w:trHeight w:val="3551"/>
        </w:trPr>
        <w:tc>
          <w:tcPr>
            <w:tcW w:w="3256" w:type="dxa"/>
          </w:tcPr>
          <w:p w14:paraId="5B6C1182" w14:textId="29B31471" w:rsidR="00AD1CD9" w:rsidRPr="00CD0B6A" w:rsidRDefault="00AD1CD9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b/>
                <w:sz w:val="26"/>
                <w:szCs w:val="26"/>
              </w:rPr>
              <w:lastRenderedPageBreak/>
              <w:t>Overloaded sockets</w:t>
            </w:r>
          </w:p>
        </w:tc>
        <w:tc>
          <w:tcPr>
            <w:tcW w:w="5811" w:type="dxa"/>
          </w:tcPr>
          <w:p w14:paraId="5BE88CC7" w14:textId="2EE80A13" w:rsidR="00AD1CD9" w:rsidRPr="00CD0B6A" w:rsidRDefault="00AD1CD9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noProof/>
                <w:sz w:val="26"/>
                <w:szCs w:val="26"/>
              </w:rPr>
              <w:drawing>
                <wp:anchor distT="0" distB="0" distL="114300" distR="114300" simplePos="0" relativeHeight="251675648" behindDoc="0" locked="0" layoutInCell="1" allowOverlap="1" wp14:anchorId="351F2477" wp14:editId="07EB0F09">
                  <wp:simplePos x="0" y="0"/>
                  <wp:positionH relativeFrom="column">
                    <wp:posOffset>903880</wp:posOffset>
                  </wp:positionH>
                  <wp:positionV relativeFrom="paragraph">
                    <wp:posOffset>44289</wp:posOffset>
                  </wp:positionV>
                  <wp:extent cx="1530539" cy="1692322"/>
                  <wp:effectExtent l="0" t="0" r="0" b="3175"/>
                  <wp:wrapNone/>
                  <wp:docPr id="675" name="Picture 67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5" name="Picture 675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3344" cy="1706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245" w:type="dxa"/>
          </w:tcPr>
          <w:p w14:paraId="348134F4" w14:textId="2B5E7784" w:rsidR="00AD1CD9" w:rsidRDefault="00AD1CD9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sz w:val="26"/>
                <w:szCs w:val="26"/>
              </w:rPr>
              <w:t>Multiple appliances connected to inappropriate adaptors, plugs or extension leads.</w:t>
            </w:r>
          </w:p>
          <w:p w14:paraId="621BD034" w14:textId="600F3F25" w:rsidR="00887601" w:rsidRDefault="00887601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055B7B86" w14:textId="57267B3C" w:rsidR="00AD1CD9" w:rsidRDefault="00887601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887601">
              <w:rPr>
                <w:rFonts w:asciiTheme="minorHAnsi" w:hAnsiTheme="minorHAnsi" w:cstheme="minorHAnsi"/>
                <w:b/>
                <w:color w:val="FF0000"/>
                <w:sz w:val="26"/>
                <w:szCs w:val="26"/>
              </w:rPr>
              <w:t>Suffolk Fire and rescue Service state that adaptors should NEVER be used.</w:t>
            </w:r>
          </w:p>
          <w:p w14:paraId="036DA55C" w14:textId="2AE3EF2E" w:rsidR="00CD0B6A" w:rsidRPr="00CD0B6A" w:rsidRDefault="00CD0B6A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AD1CD9" w:rsidRPr="00CD0B6A" w14:paraId="102506D6" w14:textId="77777777" w:rsidTr="00CD0B6A">
        <w:tc>
          <w:tcPr>
            <w:tcW w:w="3256" w:type="dxa"/>
          </w:tcPr>
          <w:p w14:paraId="6EA1E1FE" w14:textId="1F749E91" w:rsidR="00AD1CD9" w:rsidRPr="00CD0B6A" w:rsidRDefault="00AD1CD9" w:rsidP="00751E24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b/>
                <w:sz w:val="26"/>
                <w:szCs w:val="26"/>
              </w:rPr>
              <w:t>Unsuitable condition</w:t>
            </w:r>
            <w:r w:rsidR="00751E24">
              <w:rPr>
                <w:rFonts w:asciiTheme="minorHAnsi" w:hAnsiTheme="minorHAnsi" w:cstheme="minorHAnsi"/>
                <w:b/>
                <w:sz w:val="26"/>
                <w:szCs w:val="26"/>
              </w:rPr>
              <w:t xml:space="preserve">s - poor </w:t>
            </w:r>
            <w:r w:rsidRPr="00CD0B6A">
              <w:rPr>
                <w:rFonts w:asciiTheme="minorHAnsi" w:hAnsiTheme="minorHAnsi" w:cstheme="minorHAnsi"/>
                <w:b/>
                <w:sz w:val="26"/>
                <w:szCs w:val="26"/>
              </w:rPr>
              <w:t>housekeeping</w:t>
            </w:r>
          </w:p>
        </w:tc>
        <w:tc>
          <w:tcPr>
            <w:tcW w:w="5811" w:type="dxa"/>
          </w:tcPr>
          <w:p w14:paraId="5367AFCE" w14:textId="73843B12" w:rsidR="00AD1CD9" w:rsidRPr="00CD0B6A" w:rsidRDefault="00CD0B6A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noProof/>
                <w:sz w:val="26"/>
                <w:szCs w:val="26"/>
              </w:rPr>
              <w:drawing>
                <wp:anchor distT="0" distB="0" distL="114300" distR="114300" simplePos="0" relativeHeight="251676672" behindDoc="0" locked="0" layoutInCell="1" allowOverlap="1" wp14:anchorId="32DB28DC" wp14:editId="7681BBA5">
                  <wp:simplePos x="0" y="0"/>
                  <wp:positionH relativeFrom="column">
                    <wp:posOffset>753148</wp:posOffset>
                  </wp:positionH>
                  <wp:positionV relativeFrom="paragraph">
                    <wp:posOffset>17145</wp:posOffset>
                  </wp:positionV>
                  <wp:extent cx="1948075" cy="2197289"/>
                  <wp:effectExtent l="0" t="0" r="0" b="0"/>
                  <wp:wrapNone/>
                  <wp:docPr id="664" name="Picture 66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4" name="Picture 664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8075" cy="21972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245" w:type="dxa"/>
          </w:tcPr>
          <w:p w14:paraId="002295D4" w14:textId="77777777" w:rsidR="00AD1CD9" w:rsidRPr="00CD0B6A" w:rsidRDefault="00AD1CD9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CD0B6A">
              <w:rPr>
                <w:rFonts w:asciiTheme="minorHAnsi" w:hAnsiTheme="minorHAnsi" w:cstheme="minorHAnsi"/>
                <w:sz w:val="26"/>
                <w:szCs w:val="26"/>
              </w:rPr>
              <w:t>Cables are lying across the floor in front of a doorway.  Likely trip hazard</w:t>
            </w:r>
            <w:r w:rsidR="00CD0B6A" w:rsidRPr="00CD0B6A">
              <w:rPr>
                <w:rFonts w:asciiTheme="minorHAnsi" w:hAnsiTheme="minorHAnsi" w:cstheme="minorHAnsi"/>
                <w:sz w:val="26"/>
                <w:szCs w:val="26"/>
              </w:rPr>
              <w:t xml:space="preserve"> – this can force pressure onto the socket and damage the internal area.</w:t>
            </w:r>
          </w:p>
          <w:p w14:paraId="612B54DC" w14:textId="77777777" w:rsidR="00CD0B6A" w:rsidRPr="00CD0B6A" w:rsidRDefault="00CD0B6A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3FC07EC4" w14:textId="77777777" w:rsidR="00CD0B6A" w:rsidRPr="00CD0B6A" w:rsidRDefault="00CD0B6A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69FBA690" w14:textId="77777777" w:rsidR="00CD0B6A" w:rsidRPr="00CD0B6A" w:rsidRDefault="00CD0B6A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720DFC28" w14:textId="77777777" w:rsidR="00CD0B6A" w:rsidRPr="00CD0B6A" w:rsidRDefault="00CD0B6A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273D1ADF" w14:textId="77777777" w:rsidR="00CD0B6A" w:rsidRPr="00CD0B6A" w:rsidRDefault="00CD0B6A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  <w:p w14:paraId="4BD04648" w14:textId="1D8F8DBC" w:rsidR="00CD0B6A" w:rsidRPr="00CD0B6A" w:rsidRDefault="00CD0B6A" w:rsidP="00AD1CD9">
            <w:pPr>
              <w:spacing w:after="40" w:line="259" w:lineRule="auto"/>
              <w:ind w:left="0" w:right="-165"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</w:tbl>
    <w:p w14:paraId="04DDA4F7" w14:textId="6FC0E255" w:rsidR="00887601" w:rsidRDefault="00887601" w:rsidP="00974E91">
      <w:pPr>
        <w:spacing w:after="40" w:line="259" w:lineRule="auto"/>
        <w:ind w:left="0" w:right="-165" w:firstLine="0"/>
        <w:rPr>
          <w:rFonts w:asciiTheme="minorHAnsi" w:hAnsiTheme="minorHAnsi" w:cstheme="minorHAnsi"/>
        </w:rPr>
      </w:pPr>
    </w:p>
    <w:p w14:paraId="37093CFA" w14:textId="77777777" w:rsidR="00887601" w:rsidRDefault="00887601">
      <w:pPr>
        <w:spacing w:after="160" w:line="259" w:lineRule="auto"/>
        <w:ind w:left="0" w:firstLine="0"/>
        <w:rPr>
          <w:rFonts w:asciiTheme="minorHAnsi" w:hAnsiTheme="minorHAnsi" w:cstheme="minorHAnsi"/>
        </w:rPr>
      </w:pPr>
    </w:p>
    <w:p w14:paraId="55B7CC4A" w14:textId="4D7261FB" w:rsidR="00887601" w:rsidRPr="00887601" w:rsidRDefault="00887601">
      <w:pPr>
        <w:spacing w:after="160" w:line="259" w:lineRule="auto"/>
        <w:ind w:left="0" w:firstLine="0"/>
        <w:rPr>
          <w:rFonts w:asciiTheme="minorHAnsi" w:hAnsiTheme="minorHAnsi" w:cstheme="minorHAnsi"/>
          <w:b/>
          <w:i/>
        </w:rPr>
      </w:pPr>
      <w:r w:rsidRPr="00887601">
        <w:rPr>
          <w:rFonts w:asciiTheme="minorHAnsi" w:hAnsiTheme="minorHAnsi" w:cstheme="minorHAnsi"/>
          <w:b/>
          <w:i/>
          <w:sz w:val="32"/>
        </w:rPr>
        <w:t>Continued……</w:t>
      </w:r>
      <w:r w:rsidRPr="00887601">
        <w:rPr>
          <w:rFonts w:asciiTheme="minorHAnsi" w:hAnsiTheme="minorHAnsi" w:cstheme="minorHAnsi"/>
          <w:b/>
          <w:i/>
        </w:rPr>
        <w:br w:type="page"/>
      </w:r>
    </w:p>
    <w:p w14:paraId="118E1B76" w14:textId="77777777" w:rsidR="00887601" w:rsidRPr="00887601" w:rsidRDefault="00887601" w:rsidP="00887601">
      <w:pPr>
        <w:rPr>
          <w:rFonts w:asciiTheme="minorHAnsi" w:hAnsiTheme="minorHAnsi" w:cstheme="minorHAnsi"/>
          <w:b/>
          <w:color w:val="FF0000"/>
          <w:sz w:val="32"/>
          <w:szCs w:val="32"/>
        </w:rPr>
      </w:pPr>
      <w:r w:rsidRPr="00887601">
        <w:rPr>
          <w:rFonts w:asciiTheme="minorHAnsi" w:hAnsiTheme="minorHAnsi" w:cstheme="minorHAnsi"/>
          <w:b/>
          <w:sz w:val="32"/>
          <w:szCs w:val="32"/>
        </w:rPr>
        <w:lastRenderedPageBreak/>
        <w:t xml:space="preserve">Other helpful advice includes the socket overload calculator which can be found at: </w:t>
      </w:r>
      <w:hyperlink r:id="rId23" w:history="1">
        <w:r w:rsidRPr="00887601">
          <w:rPr>
            <w:rStyle w:val="Hyperlink"/>
            <w:rFonts w:asciiTheme="minorHAnsi" w:hAnsiTheme="minorHAnsi" w:cstheme="minorHAnsi"/>
            <w:b/>
            <w:color w:val="FF0000"/>
            <w:sz w:val="32"/>
            <w:szCs w:val="32"/>
          </w:rPr>
          <w:t>http://www.twothirtyvolts.org.uk/socket-overload/?hdpi=1</w:t>
        </w:r>
      </w:hyperlink>
      <w:r w:rsidRPr="00887601">
        <w:rPr>
          <w:rFonts w:asciiTheme="minorHAnsi" w:hAnsiTheme="minorHAnsi" w:cstheme="minorHAnsi"/>
          <w:b/>
          <w:color w:val="FF0000"/>
          <w:sz w:val="32"/>
          <w:szCs w:val="32"/>
        </w:rPr>
        <w:t xml:space="preserve"> </w:t>
      </w:r>
    </w:p>
    <w:p w14:paraId="4E53E6BC" w14:textId="36464AD5" w:rsidR="00887601" w:rsidRPr="00887601" w:rsidRDefault="00887601" w:rsidP="00CD0B6A">
      <w:pPr>
        <w:spacing w:after="0" w:line="259" w:lineRule="auto"/>
        <w:ind w:left="0" w:firstLine="0"/>
        <w:rPr>
          <w:rFonts w:asciiTheme="minorHAnsi" w:hAnsiTheme="minorHAnsi" w:cstheme="minorHAnsi"/>
          <w:b/>
          <w:sz w:val="32"/>
          <w:szCs w:val="32"/>
        </w:rPr>
      </w:pPr>
    </w:p>
    <w:p w14:paraId="3F34EA80" w14:textId="7A529CBD" w:rsidR="00A64D44" w:rsidRPr="00887601" w:rsidRDefault="00EE2564" w:rsidP="00CD0B6A">
      <w:pPr>
        <w:spacing w:after="0" w:line="259" w:lineRule="auto"/>
        <w:ind w:left="0" w:firstLine="0"/>
        <w:rPr>
          <w:rFonts w:asciiTheme="minorHAnsi" w:hAnsiTheme="minorHAnsi" w:cstheme="minorHAnsi"/>
          <w:sz w:val="32"/>
          <w:szCs w:val="32"/>
        </w:rPr>
      </w:pPr>
      <w:r w:rsidRPr="00887601">
        <w:rPr>
          <w:rFonts w:asciiTheme="minorHAnsi" w:hAnsiTheme="minorHAnsi" w:cstheme="minorHAnsi"/>
          <w:b/>
          <w:sz w:val="32"/>
          <w:szCs w:val="32"/>
        </w:rPr>
        <w:t xml:space="preserve"> Other examples of hazards:</w:t>
      </w:r>
      <w:r w:rsidRPr="00887601">
        <w:rPr>
          <w:rFonts w:asciiTheme="minorHAnsi" w:hAnsiTheme="minorHAnsi" w:cstheme="minorHAnsi"/>
          <w:sz w:val="32"/>
          <w:szCs w:val="32"/>
        </w:rPr>
        <w:t xml:space="preserve"> </w:t>
      </w:r>
    </w:p>
    <w:p w14:paraId="6C14F894" w14:textId="0B0C3946" w:rsidR="00A64D44" w:rsidRDefault="00EE2564" w:rsidP="00CD0B6A">
      <w:pPr>
        <w:pStyle w:val="ListParagraph"/>
        <w:numPr>
          <w:ilvl w:val="0"/>
          <w:numId w:val="4"/>
        </w:numPr>
        <w:spacing w:after="54"/>
        <w:rPr>
          <w:rFonts w:asciiTheme="minorHAnsi" w:hAnsiTheme="minorHAnsi" w:cstheme="minorHAnsi"/>
          <w:sz w:val="32"/>
          <w:szCs w:val="32"/>
        </w:rPr>
      </w:pPr>
      <w:r w:rsidRPr="00887601">
        <w:rPr>
          <w:rFonts w:asciiTheme="minorHAnsi" w:hAnsiTheme="minorHAnsi" w:cstheme="minorHAnsi"/>
          <w:sz w:val="32"/>
          <w:szCs w:val="32"/>
        </w:rPr>
        <w:t>Trip hazard where cables are covered by carpet or rugs</w:t>
      </w:r>
      <w:r w:rsidR="00CD0B6A" w:rsidRPr="00887601">
        <w:rPr>
          <w:rFonts w:asciiTheme="minorHAnsi" w:hAnsiTheme="minorHAnsi" w:cstheme="minorHAnsi"/>
          <w:sz w:val="32"/>
          <w:szCs w:val="32"/>
        </w:rPr>
        <w:t xml:space="preserve"> – the wires get ‘forgotten’ and unchecked, alongside being trodden on a</w:t>
      </w:r>
      <w:r w:rsidR="00673DB1">
        <w:rPr>
          <w:rFonts w:asciiTheme="minorHAnsi" w:hAnsiTheme="minorHAnsi" w:cstheme="minorHAnsi"/>
          <w:sz w:val="32"/>
          <w:szCs w:val="32"/>
        </w:rPr>
        <w:t>nd</w:t>
      </w:r>
      <w:r w:rsidR="00CD0B6A" w:rsidRPr="00887601">
        <w:rPr>
          <w:rFonts w:asciiTheme="minorHAnsi" w:hAnsiTheme="minorHAnsi" w:cstheme="minorHAnsi"/>
          <w:sz w:val="32"/>
          <w:szCs w:val="32"/>
        </w:rPr>
        <w:t xml:space="preserve"> potentially damaged.</w:t>
      </w:r>
    </w:p>
    <w:p w14:paraId="6EFDF57D" w14:textId="77777777" w:rsidR="00673DB1" w:rsidRPr="00887601" w:rsidRDefault="00673DB1" w:rsidP="00673DB1">
      <w:pPr>
        <w:pStyle w:val="ListParagraph"/>
        <w:spacing w:after="54"/>
        <w:ind w:left="1080" w:firstLine="0"/>
        <w:rPr>
          <w:rFonts w:asciiTheme="minorHAnsi" w:hAnsiTheme="minorHAnsi" w:cstheme="minorHAnsi"/>
          <w:sz w:val="32"/>
          <w:szCs w:val="32"/>
        </w:rPr>
      </w:pPr>
      <w:bookmarkStart w:id="0" w:name="_GoBack"/>
      <w:bookmarkEnd w:id="0"/>
    </w:p>
    <w:p w14:paraId="7B913BED" w14:textId="31DA78BD" w:rsidR="00A64D44" w:rsidRPr="00887601" w:rsidRDefault="00EE2564" w:rsidP="00CD0B6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32"/>
          <w:szCs w:val="32"/>
        </w:rPr>
      </w:pPr>
      <w:r w:rsidRPr="00887601">
        <w:rPr>
          <w:rFonts w:asciiTheme="minorHAnsi" w:hAnsiTheme="minorHAnsi" w:cstheme="minorHAnsi"/>
          <w:sz w:val="32"/>
          <w:szCs w:val="32"/>
        </w:rPr>
        <w:t xml:space="preserve">Heavy furniture or equipment with sharp edges is put on top of cables.  This could lead to damage to the outer insulation of the cable or wiring inside the cable. </w:t>
      </w:r>
    </w:p>
    <w:p w14:paraId="0DB4DE2C" w14:textId="219E85EB" w:rsidR="00A64D44" w:rsidRPr="00887601" w:rsidRDefault="00EE2564">
      <w:pPr>
        <w:pBdr>
          <w:bottom w:val="dotted" w:sz="24" w:space="1" w:color="auto"/>
        </w:pBdr>
        <w:spacing w:after="0" w:line="259" w:lineRule="auto"/>
        <w:ind w:left="0" w:firstLine="0"/>
        <w:rPr>
          <w:rFonts w:asciiTheme="minorHAnsi" w:hAnsiTheme="minorHAnsi" w:cstheme="minorHAnsi"/>
          <w:sz w:val="32"/>
          <w:szCs w:val="32"/>
        </w:rPr>
      </w:pPr>
      <w:r w:rsidRPr="00887601">
        <w:rPr>
          <w:rFonts w:asciiTheme="minorHAnsi" w:hAnsiTheme="minorHAnsi" w:cstheme="minorHAnsi"/>
          <w:strike/>
          <w:sz w:val="32"/>
          <w:szCs w:val="32"/>
        </w:rPr>
        <w:t xml:space="preserve">                                              </w:t>
      </w:r>
      <w:r w:rsidRPr="00887601">
        <w:rPr>
          <w:rFonts w:asciiTheme="minorHAnsi" w:hAnsiTheme="minorHAnsi" w:cstheme="minorHAnsi"/>
          <w:sz w:val="32"/>
          <w:szCs w:val="32"/>
        </w:rPr>
        <w:t xml:space="preserve"> </w:t>
      </w:r>
    </w:p>
    <w:p w14:paraId="4C99A718" w14:textId="3DAC32D6" w:rsidR="00887601" w:rsidRDefault="00887601">
      <w:pPr>
        <w:spacing w:after="0" w:line="259" w:lineRule="auto"/>
        <w:ind w:left="0" w:firstLine="0"/>
        <w:rPr>
          <w:rFonts w:asciiTheme="minorHAnsi" w:hAnsiTheme="minorHAnsi" w:cstheme="minorHAnsi"/>
          <w:sz w:val="32"/>
          <w:szCs w:val="32"/>
        </w:rPr>
      </w:pPr>
    </w:p>
    <w:p w14:paraId="122723E5" w14:textId="77777777" w:rsidR="00887601" w:rsidRPr="00887601" w:rsidRDefault="00887601">
      <w:pPr>
        <w:spacing w:after="0" w:line="259" w:lineRule="auto"/>
        <w:ind w:left="0" w:firstLine="0"/>
        <w:rPr>
          <w:rFonts w:asciiTheme="minorHAnsi" w:hAnsiTheme="minorHAnsi" w:cstheme="minorHAnsi"/>
          <w:sz w:val="32"/>
          <w:szCs w:val="32"/>
        </w:rPr>
      </w:pPr>
    </w:p>
    <w:p w14:paraId="6EBC0730" w14:textId="130CA6D4" w:rsidR="00A64D44" w:rsidRDefault="00EE2564">
      <w:pPr>
        <w:ind w:left="-5"/>
        <w:rPr>
          <w:rFonts w:asciiTheme="minorHAnsi" w:hAnsiTheme="minorHAnsi" w:cstheme="minorHAnsi"/>
          <w:b/>
          <w:i/>
          <w:sz w:val="32"/>
          <w:szCs w:val="32"/>
        </w:rPr>
      </w:pPr>
      <w:r w:rsidRPr="00887601">
        <w:rPr>
          <w:rFonts w:asciiTheme="minorHAnsi" w:hAnsiTheme="minorHAnsi" w:cstheme="minorHAnsi"/>
          <w:b/>
          <w:i/>
          <w:sz w:val="32"/>
          <w:szCs w:val="32"/>
          <w:vertAlign w:val="superscript"/>
        </w:rPr>
        <w:t>i</w:t>
      </w:r>
      <w:r w:rsidRPr="00887601">
        <w:rPr>
          <w:rFonts w:asciiTheme="minorHAnsi" w:hAnsiTheme="minorHAnsi" w:cstheme="minorHAnsi"/>
          <w:b/>
          <w:i/>
          <w:sz w:val="32"/>
          <w:szCs w:val="32"/>
        </w:rPr>
        <w:t xml:space="preserve"> Sources </w:t>
      </w:r>
      <w:r w:rsidR="00CD0B6A" w:rsidRPr="00887601">
        <w:rPr>
          <w:rFonts w:asciiTheme="minorHAnsi" w:hAnsiTheme="minorHAnsi" w:cstheme="minorHAnsi"/>
          <w:b/>
          <w:i/>
          <w:sz w:val="32"/>
          <w:szCs w:val="32"/>
        </w:rPr>
        <w:t>of information and photographs</w:t>
      </w:r>
      <w:r w:rsidR="00887601">
        <w:rPr>
          <w:rFonts w:asciiTheme="minorHAnsi" w:hAnsiTheme="minorHAnsi" w:cstheme="minorHAnsi"/>
          <w:b/>
          <w:i/>
          <w:sz w:val="32"/>
          <w:szCs w:val="32"/>
        </w:rPr>
        <w:t>:</w:t>
      </w:r>
    </w:p>
    <w:p w14:paraId="6768BF72" w14:textId="77777777" w:rsidR="00887601" w:rsidRPr="00887601" w:rsidRDefault="00887601">
      <w:pPr>
        <w:ind w:left="-5"/>
        <w:rPr>
          <w:rFonts w:asciiTheme="minorHAnsi" w:hAnsiTheme="minorHAnsi" w:cstheme="minorHAnsi"/>
          <w:b/>
          <w:i/>
          <w:sz w:val="32"/>
          <w:szCs w:val="32"/>
        </w:rPr>
      </w:pPr>
    </w:p>
    <w:p w14:paraId="15F51B83" w14:textId="4D2D19AC" w:rsidR="00CD0B6A" w:rsidRPr="00887601" w:rsidRDefault="00CD0B6A" w:rsidP="00944D32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32"/>
          <w:szCs w:val="32"/>
        </w:rPr>
      </w:pPr>
      <w:r w:rsidRPr="00887601">
        <w:rPr>
          <w:rFonts w:asciiTheme="minorHAnsi" w:hAnsiTheme="minorHAnsi" w:cstheme="minorHAnsi"/>
          <w:sz w:val="32"/>
          <w:szCs w:val="32"/>
        </w:rPr>
        <w:t>University of Essex – H&amp;S document – Visual checks on electrical equipment</w:t>
      </w:r>
    </w:p>
    <w:p w14:paraId="3E6CA809" w14:textId="1EB814DF" w:rsidR="00A64D44" w:rsidRPr="00887601" w:rsidRDefault="00EE2564" w:rsidP="00751E24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32"/>
          <w:szCs w:val="32"/>
        </w:rPr>
      </w:pPr>
      <w:r w:rsidRPr="00887601">
        <w:rPr>
          <w:rFonts w:asciiTheme="minorHAnsi" w:hAnsiTheme="minorHAnsi" w:cstheme="minorHAnsi"/>
          <w:sz w:val="32"/>
          <w:szCs w:val="32"/>
        </w:rPr>
        <w:t xml:space="preserve">Maintaining portable electrical equipment (HSG107) </w:t>
      </w:r>
      <w:r w:rsidR="00751E24" w:rsidRPr="00887601">
        <w:rPr>
          <w:rFonts w:asciiTheme="minorHAnsi" w:hAnsiTheme="minorHAnsi" w:cstheme="minorHAnsi"/>
          <w:sz w:val="32"/>
          <w:szCs w:val="32"/>
        </w:rPr>
        <w:t xml:space="preserve">- </w:t>
      </w:r>
      <w:hyperlink r:id="rId24" w:history="1">
        <w:r w:rsidR="00751E24" w:rsidRPr="00887601">
          <w:rPr>
            <w:rStyle w:val="Hyperlink"/>
            <w:rFonts w:asciiTheme="minorHAnsi" w:hAnsiTheme="minorHAnsi" w:cstheme="minorHAnsi"/>
            <w:sz w:val="32"/>
            <w:szCs w:val="32"/>
          </w:rPr>
          <w:t>http://www.hse.gov.uk/pubns/books/hsg107.htm</w:t>
        </w:r>
      </w:hyperlink>
      <w:r w:rsidR="00751E24" w:rsidRPr="00887601">
        <w:rPr>
          <w:rFonts w:asciiTheme="minorHAnsi" w:hAnsiTheme="minorHAnsi" w:cstheme="minorHAnsi"/>
          <w:sz w:val="32"/>
          <w:szCs w:val="32"/>
        </w:rPr>
        <w:t xml:space="preserve"> </w:t>
      </w:r>
    </w:p>
    <w:p w14:paraId="697734D0" w14:textId="77728985" w:rsidR="00A64D44" w:rsidRPr="00887601" w:rsidRDefault="00224DA9" w:rsidP="00944D32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32"/>
          <w:szCs w:val="32"/>
        </w:rPr>
      </w:pPr>
      <w:r w:rsidRPr="00887601">
        <w:rPr>
          <w:rFonts w:asciiTheme="minorHAnsi" w:hAnsiTheme="minorHAnsi" w:cstheme="minorHAnsi"/>
          <w:sz w:val="32"/>
          <w:szCs w:val="32"/>
        </w:rPr>
        <w:t>“</w:t>
      </w:r>
      <w:r w:rsidR="00CD0B6A" w:rsidRPr="00887601">
        <w:rPr>
          <w:rFonts w:asciiTheme="minorHAnsi" w:hAnsiTheme="minorHAnsi" w:cstheme="minorHAnsi"/>
          <w:sz w:val="32"/>
          <w:szCs w:val="32"/>
        </w:rPr>
        <w:t>DIY (not)</w:t>
      </w:r>
      <w:r w:rsidRPr="00887601">
        <w:rPr>
          <w:rFonts w:asciiTheme="minorHAnsi" w:hAnsiTheme="minorHAnsi" w:cstheme="minorHAnsi"/>
          <w:sz w:val="32"/>
          <w:szCs w:val="32"/>
        </w:rPr>
        <w:t>”</w:t>
      </w:r>
      <w:r w:rsidR="00CD0B6A" w:rsidRPr="00887601">
        <w:rPr>
          <w:rFonts w:asciiTheme="minorHAnsi" w:hAnsiTheme="minorHAnsi" w:cstheme="minorHAnsi"/>
          <w:sz w:val="32"/>
          <w:szCs w:val="32"/>
        </w:rPr>
        <w:t xml:space="preserve"> – forum regarding electrical safety at: </w:t>
      </w:r>
      <w:hyperlink r:id="rId25" w:history="1">
        <w:r w:rsidR="00F65A70" w:rsidRPr="00887601">
          <w:rPr>
            <w:rStyle w:val="Hyperlink"/>
            <w:rFonts w:asciiTheme="minorHAnsi" w:hAnsiTheme="minorHAnsi" w:cstheme="minorHAnsi"/>
            <w:sz w:val="32"/>
            <w:szCs w:val="32"/>
          </w:rPr>
          <w:t>http://www.diynot.com/forums/viewtopic.php?p=1784842</w:t>
        </w:r>
      </w:hyperlink>
      <w:r w:rsidR="00944D32" w:rsidRPr="00887601">
        <w:rPr>
          <w:rFonts w:asciiTheme="minorHAnsi" w:hAnsiTheme="minorHAnsi" w:cstheme="minorHAnsi"/>
          <w:sz w:val="32"/>
          <w:szCs w:val="32"/>
        </w:rPr>
        <w:t xml:space="preserve"> </w:t>
      </w:r>
      <w:r w:rsidR="00EE2564" w:rsidRPr="00887601">
        <w:rPr>
          <w:rFonts w:asciiTheme="minorHAnsi" w:hAnsiTheme="minorHAnsi" w:cstheme="minorHAnsi"/>
          <w:sz w:val="32"/>
          <w:szCs w:val="32"/>
        </w:rPr>
        <w:t xml:space="preserve"> </w:t>
      </w:r>
    </w:p>
    <w:p w14:paraId="0012BD1D" w14:textId="57DA2E27" w:rsidR="00AB700D" w:rsidRPr="00887601" w:rsidRDefault="00AB700D" w:rsidP="00AB700D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32"/>
          <w:szCs w:val="32"/>
        </w:rPr>
      </w:pPr>
      <w:r w:rsidRPr="00887601">
        <w:rPr>
          <w:rFonts w:asciiTheme="minorHAnsi" w:hAnsiTheme="minorHAnsi" w:cstheme="minorHAnsi"/>
          <w:sz w:val="32"/>
          <w:szCs w:val="32"/>
        </w:rPr>
        <w:t xml:space="preserve">Fermilab: </w:t>
      </w:r>
      <w:hyperlink r:id="rId26" w:history="1">
        <w:r w:rsidRPr="00887601">
          <w:rPr>
            <w:rStyle w:val="Hyperlink"/>
            <w:rFonts w:asciiTheme="minorHAnsi" w:hAnsiTheme="minorHAnsi" w:cstheme="minorHAnsi"/>
            <w:sz w:val="32"/>
            <w:szCs w:val="32"/>
          </w:rPr>
          <w:t>http://news.fnal.gov/2015/03/extension-cord-and-power-strip-safety/</w:t>
        </w:r>
      </w:hyperlink>
      <w:r w:rsidRPr="00887601">
        <w:rPr>
          <w:rFonts w:asciiTheme="minorHAnsi" w:hAnsiTheme="minorHAnsi" w:cstheme="minorHAnsi"/>
          <w:sz w:val="32"/>
          <w:szCs w:val="32"/>
        </w:rPr>
        <w:t xml:space="preserve"> </w:t>
      </w:r>
    </w:p>
    <w:sectPr w:rsidR="00AB700D" w:rsidRPr="00887601" w:rsidSect="00CD0B6A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6838" w:h="11906" w:orient="landscape"/>
      <w:pgMar w:top="1" w:right="1445" w:bottom="1560" w:left="1161" w:header="720" w:footer="34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216492" w14:textId="77777777" w:rsidR="00EE2564" w:rsidRDefault="00EE2564">
      <w:pPr>
        <w:spacing w:after="0" w:line="240" w:lineRule="auto"/>
      </w:pPr>
      <w:r>
        <w:separator/>
      </w:r>
    </w:p>
  </w:endnote>
  <w:endnote w:type="continuationSeparator" w:id="0">
    <w:p w14:paraId="4B731CE1" w14:textId="77777777" w:rsidR="00EE2564" w:rsidRDefault="00EE2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507379" w14:textId="77777777" w:rsidR="00A64D44" w:rsidRDefault="00EE2564">
    <w:pPr>
      <w:tabs>
        <w:tab w:val="center" w:pos="3601"/>
        <w:tab w:val="right" w:pos="9018"/>
      </w:tabs>
      <w:spacing w:after="258" w:line="259" w:lineRule="auto"/>
      <w:ind w:left="0" w:firstLine="0"/>
    </w:pPr>
    <w:r>
      <w:rPr>
        <w:color w:val="808080"/>
        <w:sz w:val="18"/>
      </w:rPr>
      <w:t xml:space="preserve">How to carry out simple visual checks </w:t>
    </w:r>
    <w:r>
      <w:rPr>
        <w:color w:val="808080"/>
        <w:sz w:val="18"/>
      </w:rPr>
      <w:tab/>
      <w:t xml:space="preserve"> </w:t>
    </w:r>
    <w:r>
      <w:rPr>
        <w:color w:val="808080"/>
        <w:sz w:val="18"/>
      </w:rPr>
      <w:tab/>
      <w:t xml:space="preserve">Issue 1: June 2013                                             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color w:val="808080"/>
        <w:sz w:val="18"/>
      </w:rPr>
      <w:t>1</w:t>
    </w:r>
    <w:r>
      <w:rPr>
        <w:color w:val="808080"/>
        <w:sz w:val="18"/>
      </w:rPr>
      <w:fldChar w:fldCharType="end"/>
    </w:r>
    <w:r>
      <w:rPr>
        <w:color w:val="808080"/>
        <w:sz w:val="18"/>
      </w:rPr>
      <w:t xml:space="preserve"> of </w:t>
    </w:r>
    <w:r w:rsidR="00673DB1">
      <w:fldChar w:fldCharType="begin"/>
    </w:r>
    <w:r w:rsidR="00673DB1">
      <w:instrText xml:space="preserve"> NUMPAGES   \* MERGEFORMAT </w:instrText>
    </w:r>
    <w:r w:rsidR="00673DB1">
      <w:fldChar w:fldCharType="separate"/>
    </w:r>
    <w:r>
      <w:rPr>
        <w:color w:val="808080"/>
        <w:sz w:val="18"/>
      </w:rPr>
      <w:t>3</w:t>
    </w:r>
    <w:r w:rsidR="00673DB1">
      <w:rPr>
        <w:color w:val="808080"/>
        <w:sz w:val="18"/>
      </w:rPr>
      <w:fldChar w:fldCharType="end"/>
    </w:r>
    <w:r>
      <w:rPr>
        <w:color w:val="808080"/>
        <w:sz w:val="18"/>
      </w:rPr>
      <w:t xml:space="preserve"> </w:t>
    </w:r>
  </w:p>
  <w:p w14:paraId="2E6ACCD6" w14:textId="77777777" w:rsidR="00A64D44" w:rsidRDefault="00EE2564">
    <w:pPr>
      <w:spacing w:after="0" w:line="259" w:lineRule="auto"/>
      <w:ind w:left="0" w:firstLine="0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878866" w14:textId="2968E7AA" w:rsidR="00A64D44" w:rsidRPr="00CD0B6A" w:rsidRDefault="00F65A70">
    <w:pPr>
      <w:tabs>
        <w:tab w:val="center" w:pos="3601"/>
        <w:tab w:val="right" w:pos="9018"/>
      </w:tabs>
      <w:spacing w:after="258" w:line="259" w:lineRule="auto"/>
      <w:ind w:left="0" w:firstLine="0"/>
      <w:rPr>
        <w:rFonts w:asciiTheme="minorHAnsi" w:hAnsiTheme="minorHAnsi" w:cstheme="minorHAnsi"/>
        <w:b/>
        <w:color w:val="auto"/>
        <w:sz w:val="28"/>
      </w:rPr>
    </w:pPr>
    <w:r w:rsidRPr="00CD0B6A">
      <w:rPr>
        <w:rFonts w:asciiTheme="minorHAnsi" w:hAnsiTheme="minorHAnsi" w:cstheme="minorHAnsi"/>
        <w:b/>
        <w:color w:val="auto"/>
      </w:rPr>
      <w:t>Schools’ guide to visual checks for electrical hazards – Feb 201</w:t>
    </w:r>
    <w:r w:rsidR="00CD0B6A" w:rsidRPr="00CD0B6A">
      <w:rPr>
        <w:rFonts w:asciiTheme="minorHAnsi" w:hAnsiTheme="minorHAnsi" w:cstheme="minorHAnsi"/>
        <w:b/>
        <w:color w:val="auto"/>
      </w:rPr>
      <w:t xml:space="preserve">8                                                                                                                                                       </w:t>
    </w:r>
    <w:r w:rsidRPr="00CD0B6A">
      <w:rPr>
        <w:rFonts w:asciiTheme="minorHAnsi" w:hAnsiTheme="minorHAnsi" w:cstheme="minorHAnsi"/>
        <w:b/>
        <w:color w:val="auto"/>
      </w:rPr>
      <w:t>AKHB v1.0</w:t>
    </w:r>
  </w:p>
  <w:p w14:paraId="7E8864C0" w14:textId="77777777" w:rsidR="00A64D44" w:rsidRDefault="00EE2564">
    <w:pPr>
      <w:spacing w:after="0" w:line="259" w:lineRule="auto"/>
      <w:ind w:left="0" w:firstLine="0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63FFD5" w14:textId="77777777" w:rsidR="00A64D44" w:rsidRDefault="00EE2564">
    <w:pPr>
      <w:tabs>
        <w:tab w:val="center" w:pos="3601"/>
        <w:tab w:val="right" w:pos="9018"/>
      </w:tabs>
      <w:spacing w:after="258" w:line="259" w:lineRule="auto"/>
      <w:ind w:left="0" w:firstLine="0"/>
    </w:pPr>
    <w:r>
      <w:rPr>
        <w:color w:val="808080"/>
        <w:sz w:val="18"/>
      </w:rPr>
      <w:t xml:space="preserve">How to carry out simple visual checks </w:t>
    </w:r>
    <w:r>
      <w:rPr>
        <w:color w:val="808080"/>
        <w:sz w:val="18"/>
      </w:rPr>
      <w:tab/>
      <w:t xml:space="preserve"> </w:t>
    </w:r>
    <w:r>
      <w:rPr>
        <w:color w:val="808080"/>
        <w:sz w:val="18"/>
      </w:rPr>
      <w:tab/>
      <w:t xml:space="preserve">Issue 1: June 2013                                             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color w:val="808080"/>
        <w:sz w:val="18"/>
      </w:rPr>
      <w:t>1</w:t>
    </w:r>
    <w:r>
      <w:rPr>
        <w:color w:val="808080"/>
        <w:sz w:val="18"/>
      </w:rPr>
      <w:fldChar w:fldCharType="end"/>
    </w:r>
    <w:r>
      <w:rPr>
        <w:color w:val="808080"/>
        <w:sz w:val="18"/>
      </w:rPr>
      <w:t xml:space="preserve"> of </w:t>
    </w:r>
    <w:r w:rsidR="00673DB1">
      <w:fldChar w:fldCharType="begin"/>
    </w:r>
    <w:r w:rsidR="00673DB1">
      <w:instrText xml:space="preserve"> NUMPAGES   \* MERGEFORMAT </w:instrText>
    </w:r>
    <w:r w:rsidR="00673DB1">
      <w:fldChar w:fldCharType="separate"/>
    </w:r>
    <w:r>
      <w:rPr>
        <w:color w:val="808080"/>
        <w:sz w:val="18"/>
      </w:rPr>
      <w:t>3</w:t>
    </w:r>
    <w:r w:rsidR="00673DB1">
      <w:rPr>
        <w:color w:val="808080"/>
        <w:sz w:val="18"/>
      </w:rPr>
      <w:fldChar w:fldCharType="end"/>
    </w:r>
    <w:r>
      <w:rPr>
        <w:color w:val="808080"/>
        <w:sz w:val="18"/>
      </w:rPr>
      <w:t xml:space="preserve"> </w:t>
    </w:r>
  </w:p>
  <w:p w14:paraId="6B5A715B" w14:textId="77777777" w:rsidR="00A64D44" w:rsidRDefault="00EE2564">
    <w:pPr>
      <w:spacing w:after="0" w:line="259" w:lineRule="auto"/>
      <w:ind w:left="0" w:firstLine="0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AEAC5C" w14:textId="77777777" w:rsidR="00EE2564" w:rsidRDefault="00EE2564">
      <w:pPr>
        <w:spacing w:after="0" w:line="240" w:lineRule="auto"/>
      </w:pPr>
      <w:r>
        <w:separator/>
      </w:r>
    </w:p>
  </w:footnote>
  <w:footnote w:type="continuationSeparator" w:id="0">
    <w:p w14:paraId="0C593C0A" w14:textId="77777777" w:rsidR="00EE2564" w:rsidRDefault="00EE25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63F423" w14:textId="77777777" w:rsidR="00A64D44" w:rsidRDefault="00EE2564">
    <w:pPr>
      <w:spacing w:after="0" w:line="259" w:lineRule="auto"/>
      <w:ind w:left="0" w:firstLine="0"/>
    </w:pPr>
    <w:r>
      <w:rPr>
        <w:rFonts w:ascii="Calibri" w:eastAsia="Calibri" w:hAnsi="Calibri" w:cs="Calibri"/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28E33D6F" wp14:editId="30B88F6F">
              <wp:simplePos x="0" y="0"/>
              <wp:positionH relativeFrom="page">
                <wp:posOffset>933450</wp:posOffset>
              </wp:positionH>
              <wp:positionV relativeFrom="page">
                <wp:posOffset>-503</wp:posOffset>
              </wp:positionV>
              <wp:extent cx="1626853" cy="622055"/>
              <wp:effectExtent l="0" t="0" r="0" b="0"/>
              <wp:wrapSquare wrapText="bothSides"/>
              <wp:docPr id="6927" name="Group 692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26853" cy="622055"/>
                        <a:chOff x="0" y="0"/>
                        <a:chExt cx="1626853" cy="622055"/>
                      </a:xfrm>
                    </wpg:grpSpPr>
                    <wps:wsp>
                      <wps:cNvPr id="6929" name="Rectangle 6929"/>
                      <wps:cNvSpPr/>
                      <wps:spPr>
                        <a:xfrm>
                          <a:off x="1529" y="0"/>
                          <a:ext cx="25066" cy="12192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A4BEA04" w14:textId="77777777" w:rsidR="00A64D44" w:rsidRDefault="00EE256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13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928" name="Picture 6928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-761" y="504"/>
                          <a:ext cx="1627632" cy="621792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6930" name="Rectangle 6930"/>
                      <wps:cNvSpPr/>
                      <wps:spPr>
                        <a:xfrm>
                          <a:off x="0" y="2381"/>
                          <a:ext cx="43985" cy="19707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B4BCC3B" w14:textId="77777777" w:rsidR="00A64D44" w:rsidRDefault="00EE256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1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8E33D6F" id="Group 6927" o:spid="_x0000_s1026" style="position:absolute;margin-left:73.5pt;margin-top:-.05pt;width:128.1pt;height:49pt;z-index:251658240;mso-position-horizontal-relative:page;mso-position-vertical-relative:page" coordsize="16268,62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">
              <v:rect id="Rectangle 6929" o:spid="_x0000_s1027" style="position:absolute;left:15;width:250;height:12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" filled="f" stroked="f">
                <v:textbox inset="0,0,0,0">
                  <w:txbxContent>
                    <w:p w14:paraId="7A4BEA04" w14:textId="77777777" w:rsidR="00A64D44" w:rsidRDefault="00EE256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Times New Roman" w:eastAsia="Times New Roman" w:hAnsi="Times New Roman" w:cs="Times New Roman"/>
                          <w:sz w:val="13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928" o:spid="_x0000_s1028" type="#_x0000_t75" style="position:absolute;left:-7;top:5;width:16275;height:6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">
                <v:imagedata r:id="rId2" o:title=""/>
              </v:shape>
              <v:rect id="Rectangle 6930" o:spid="_x0000_s1029" style="position:absolute;top:23;width:439;height:19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" filled="f" stroked="f">
                <v:textbox inset="0,0,0,0">
                  <w:txbxContent>
                    <w:p w14:paraId="1B4BCC3B" w14:textId="77777777" w:rsidR="00A64D44" w:rsidRDefault="00EE256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Times New Roman" w:eastAsia="Times New Roman" w:hAnsi="Times New Roman" w:cs="Times New Roman"/>
                          <w:sz w:val="21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  <w:r>
      <w:t xml:space="preserve"> </w:t>
    </w:r>
  </w:p>
  <w:p w14:paraId="2C999AEA" w14:textId="77777777" w:rsidR="00A64D44" w:rsidRDefault="00EE2564">
    <w:pPr>
      <w:spacing w:after="0" w:line="259" w:lineRule="auto"/>
      <w:ind w:left="0" w:firstLine="0"/>
    </w:pP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30B575" w14:textId="4645E86A" w:rsidR="00A64D44" w:rsidRDefault="00EE2564">
    <w:pPr>
      <w:spacing w:after="0" w:line="259" w:lineRule="auto"/>
      <w:ind w:left="0" w:firstLine="0"/>
    </w:pPr>
    <w:r>
      <w:t xml:space="preserve"> </w:t>
    </w:r>
  </w:p>
  <w:p w14:paraId="18AE2F56" w14:textId="77777777" w:rsidR="00A64D44" w:rsidRDefault="00EE2564">
    <w:pPr>
      <w:spacing w:after="0" w:line="259" w:lineRule="auto"/>
      <w:ind w:left="0" w:firstLine="0"/>
    </w:pPr>
    <w: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F2167" w14:textId="77777777" w:rsidR="00A64D44" w:rsidRDefault="00EE2564">
    <w:pPr>
      <w:spacing w:after="0" w:line="259" w:lineRule="auto"/>
      <w:ind w:left="0" w:firstLine="0"/>
    </w:pPr>
    <w:r>
      <w:rPr>
        <w:rFonts w:ascii="Calibri" w:eastAsia="Calibri" w:hAnsi="Calibri" w:cs="Calibri"/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7FC6A9E" wp14:editId="599312FA">
              <wp:simplePos x="0" y="0"/>
              <wp:positionH relativeFrom="page">
                <wp:posOffset>933450</wp:posOffset>
              </wp:positionH>
              <wp:positionV relativeFrom="page">
                <wp:posOffset>-503</wp:posOffset>
              </wp:positionV>
              <wp:extent cx="1626853" cy="622055"/>
              <wp:effectExtent l="0" t="0" r="0" b="0"/>
              <wp:wrapSquare wrapText="bothSides"/>
              <wp:docPr id="6857" name="Group 685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26853" cy="622055"/>
                        <a:chOff x="0" y="0"/>
                        <a:chExt cx="1626853" cy="622055"/>
                      </a:xfrm>
                    </wpg:grpSpPr>
                    <wps:wsp>
                      <wps:cNvPr id="6859" name="Rectangle 6859"/>
                      <wps:cNvSpPr/>
                      <wps:spPr>
                        <a:xfrm>
                          <a:off x="1529" y="0"/>
                          <a:ext cx="25066" cy="12192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177A56B" w14:textId="77777777" w:rsidR="00A64D44" w:rsidRDefault="00EE256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13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858" name="Picture 6858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-761" y="504"/>
                          <a:ext cx="1627632" cy="621792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6860" name="Rectangle 6860"/>
                      <wps:cNvSpPr/>
                      <wps:spPr>
                        <a:xfrm>
                          <a:off x="0" y="2381"/>
                          <a:ext cx="43985" cy="19707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6219136" w14:textId="77777777" w:rsidR="00A64D44" w:rsidRDefault="00EE256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1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7FC6A9E" id="Group 6857" o:spid="_x0000_s1030" style="position:absolute;margin-left:73.5pt;margin-top:-.05pt;width:128.1pt;height:49pt;z-index:251660288;mso-position-horizontal-relative:page;mso-position-vertical-relative:page" coordsize="16268,62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">
              <v:rect id="Rectangle 6859" o:spid="_x0000_s1031" style="position:absolute;left:15;width:250;height:12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" filled="f" stroked="f">
                <v:textbox inset="0,0,0,0">
                  <w:txbxContent>
                    <w:p w14:paraId="5177A56B" w14:textId="77777777" w:rsidR="00A64D44" w:rsidRDefault="00EE256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Times New Roman" w:eastAsia="Times New Roman" w:hAnsi="Times New Roman" w:cs="Times New Roman"/>
                          <w:sz w:val="13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858" o:spid="_x0000_s1032" type="#_x0000_t75" style="position:absolute;left:-7;top:5;width:16275;height:6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">
                <v:imagedata r:id="rId2" o:title=""/>
              </v:shape>
              <v:rect id="Rectangle 6860" o:spid="_x0000_s1033" style="position:absolute;top:23;width:439;height:19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" filled="f" stroked="f">
                <v:textbox inset="0,0,0,0">
                  <w:txbxContent>
                    <w:p w14:paraId="26219136" w14:textId="77777777" w:rsidR="00A64D44" w:rsidRDefault="00EE256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Times New Roman" w:eastAsia="Times New Roman" w:hAnsi="Times New Roman" w:cs="Times New Roman"/>
                          <w:sz w:val="21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  <w:r>
      <w:t xml:space="preserve"> </w:t>
    </w:r>
  </w:p>
  <w:p w14:paraId="236142BD" w14:textId="77777777" w:rsidR="00A64D44" w:rsidRDefault="00EE2564">
    <w:pPr>
      <w:spacing w:after="0" w:line="259" w:lineRule="auto"/>
      <w:ind w:left="0" w:firstLine="0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7E53F7"/>
    <w:multiLevelType w:val="hybridMultilevel"/>
    <w:tmpl w:val="D61A34C8"/>
    <w:lvl w:ilvl="0" w:tplc="2CC62934">
      <w:start w:val="1"/>
      <w:numFmt w:val="bullet"/>
      <w:lvlText w:val=""/>
      <w:lvlJc w:val="left"/>
      <w:pPr>
        <w:ind w:left="7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016A7CD2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03D08B44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25E064B8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3F12115A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FE42AC82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9F74CEF2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D0282D52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EABCC43A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9C33819"/>
    <w:multiLevelType w:val="hybridMultilevel"/>
    <w:tmpl w:val="98DCD1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B934DD"/>
    <w:multiLevelType w:val="hybridMultilevel"/>
    <w:tmpl w:val="81FE5B1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D4937D9"/>
    <w:multiLevelType w:val="hybridMultilevel"/>
    <w:tmpl w:val="88BC11B2"/>
    <w:lvl w:ilvl="0" w:tplc="08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szQ0Mzc1szQyNzJQ0lEKTi0uzszPAykwrAUAfp5fQCwAAAA="/>
  </w:docVars>
  <w:rsids>
    <w:rsidRoot w:val="00A64D44"/>
    <w:rsid w:val="00110358"/>
    <w:rsid w:val="00125421"/>
    <w:rsid w:val="00224DA9"/>
    <w:rsid w:val="0035088E"/>
    <w:rsid w:val="003F437A"/>
    <w:rsid w:val="00505B4F"/>
    <w:rsid w:val="006540C5"/>
    <w:rsid w:val="00673DB1"/>
    <w:rsid w:val="00683936"/>
    <w:rsid w:val="00714E3E"/>
    <w:rsid w:val="00751E24"/>
    <w:rsid w:val="00887601"/>
    <w:rsid w:val="009249B8"/>
    <w:rsid w:val="00944D32"/>
    <w:rsid w:val="00974E91"/>
    <w:rsid w:val="00A64D44"/>
    <w:rsid w:val="00AB700D"/>
    <w:rsid w:val="00AD1CD9"/>
    <w:rsid w:val="00CD0B6A"/>
    <w:rsid w:val="00E4697B"/>
    <w:rsid w:val="00EE2564"/>
    <w:rsid w:val="00F03FF8"/>
    <w:rsid w:val="00F65A70"/>
    <w:rsid w:val="00F92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44E1DB2"/>
  <w15:docId w15:val="{D9593635-8399-4460-8C12-6EFEE1E1F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5" w:line="249" w:lineRule="auto"/>
      <w:ind w:left="10" w:hanging="1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944D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4D32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944D3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44D32"/>
    <w:rPr>
      <w:color w:val="954F72" w:themeColor="followedHyperlink"/>
      <w:u w:val="single"/>
    </w:rPr>
  </w:style>
  <w:style w:type="table" w:styleId="TableGrid0">
    <w:name w:val="Table Grid"/>
    <w:basedOn w:val="TableNormal"/>
    <w:uiPriority w:val="39"/>
    <w:rsid w:val="00974E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B70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700D"/>
    <w:rPr>
      <w:rFonts w:ascii="Segoe UI" w:eastAsia="Arial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hyperlink" Target="http://news.fnal.gov/2015/03/extension-cord-and-power-strip-safety/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34" Type="http://schemas.openxmlformats.org/officeDocument/2006/relationships/theme" Target="theme/theme1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hyperlink" Target="http://www.diynot.com/forums/viewtopic.php?p=1784842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hyperlink" Target="http://www.hse.gov.uk/pubns/books/hsg107.htm" TargetMode="External"/><Relationship Id="rId32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hyperlink" Target="http://www.twothirtyvolts.org.uk/socket-overload/?hdpi=1" TargetMode="External"/><Relationship Id="rId28" Type="http://schemas.openxmlformats.org/officeDocument/2006/relationships/header" Target="header2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31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Relationship Id="rId22" Type="http://schemas.openxmlformats.org/officeDocument/2006/relationships/image" Target="media/image16.jpg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8.png"/><Relationship Id="rId1" Type="http://schemas.openxmlformats.org/officeDocument/2006/relationships/image" Target="media/image17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8.png"/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7</Pages>
  <Words>681</Words>
  <Characters>388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raff</dc:creator>
  <cp:keywords/>
  <cp:lastModifiedBy>Nina Bickerton</cp:lastModifiedBy>
  <cp:revision>8</cp:revision>
  <dcterms:created xsi:type="dcterms:W3CDTF">2018-03-02T15:21:00Z</dcterms:created>
  <dcterms:modified xsi:type="dcterms:W3CDTF">2018-03-16T07:21:00Z</dcterms:modified>
</cp:coreProperties>
</file>